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6787"/>
      </w:tblGrid>
      <w:tr w:rsidR="00917BC5" w14:paraId="397C9E79" w14:textId="77777777" w:rsidTr="00B0699A">
        <w:tc>
          <w:tcPr>
            <w:tcW w:w="2835" w:type="dxa"/>
          </w:tcPr>
          <w:p w14:paraId="76CFFE70" w14:textId="2A49F1CE" w:rsidR="00917BC5" w:rsidRDefault="00917BC5" w:rsidP="00B0699A">
            <w:pPr>
              <w:pStyle w:val="Tablecaption10"/>
              <w:shd w:val="clear" w:color="auto" w:fill="auto"/>
              <w:ind w:leftChars="-50" w:left="-120"/>
              <w:jc w:val="right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/>
                <w:noProof/>
                <w:sz w:val="44"/>
                <w:szCs w:val="44"/>
                <w:lang w:eastAsia="ko-KR"/>
              </w:rPr>
              <w:drawing>
                <wp:inline distT="0" distB="0" distL="0" distR="0" wp14:anchorId="71CE3C4E" wp14:editId="4FF8CC77">
                  <wp:extent cx="887215" cy="767442"/>
                  <wp:effectExtent l="0" t="0" r="8255" b="0"/>
                  <wp:docPr id="57115108" name="Picture 1" descr="A logo of a university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569948" name="Picture 1" descr="A logo of a university&#10;&#10;AI-generated content may be incorrect.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627" t="11865" r="7627" b="14831"/>
                          <a:stretch/>
                        </pic:blipFill>
                        <pic:spPr bwMode="auto">
                          <a:xfrm>
                            <a:off x="0" y="0"/>
                            <a:ext cx="925770" cy="8007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7" w:type="dxa"/>
            <w:vAlign w:val="center"/>
          </w:tcPr>
          <w:p w14:paraId="3F196935" w14:textId="50E106FD" w:rsidR="00B0699A" w:rsidRDefault="0043133A" w:rsidP="00677E53">
            <w:pPr>
              <w:pStyle w:val="Heading110"/>
              <w:keepNext/>
              <w:keepLines/>
              <w:shd w:val="clear" w:color="auto" w:fill="auto"/>
              <w:spacing w:after="0"/>
              <w:ind w:leftChars="30" w:left="72"/>
              <w:jc w:val="left"/>
              <w:rPr>
                <w:rFonts w:ascii="Impact" w:eastAsiaTheme="minorEastAsia" w:hAnsi="Impact" w:cs="Calibri"/>
                <w:b w:val="0"/>
                <w:bCs w:val="0"/>
                <w:sz w:val="56"/>
                <w:szCs w:val="56"/>
                <w:lang w:eastAsia="ko-KR"/>
              </w:rPr>
            </w:pPr>
            <w:r>
              <w:rPr>
                <w:rFonts w:ascii="Impact" w:eastAsiaTheme="minorEastAsia" w:hAnsi="Impact" w:cs="Calibri" w:hint="eastAsia"/>
                <w:b w:val="0"/>
                <w:bCs w:val="0"/>
                <w:sz w:val="56"/>
                <w:szCs w:val="56"/>
                <w:lang w:eastAsia="ko-KR"/>
              </w:rPr>
              <w:t>MNU Online Degree</w:t>
            </w:r>
          </w:p>
          <w:p w14:paraId="24610800" w14:textId="2761B8E6" w:rsidR="00B0699A" w:rsidRPr="00B0699A" w:rsidRDefault="00B0699A" w:rsidP="00B0699A">
            <w:pPr>
              <w:pStyle w:val="Heading110"/>
              <w:keepNext/>
              <w:keepLines/>
              <w:shd w:val="clear" w:color="auto" w:fill="auto"/>
              <w:spacing w:after="0"/>
              <w:jc w:val="left"/>
              <w:rPr>
                <w:rFonts w:ascii="Impact" w:eastAsiaTheme="minorEastAsia" w:hAnsi="Impact" w:cs="Calibri"/>
                <w:b w:val="0"/>
                <w:bCs w:val="0"/>
                <w:sz w:val="56"/>
                <w:szCs w:val="56"/>
                <w:lang w:eastAsia="ko-KR"/>
              </w:rPr>
            </w:pPr>
            <w:r>
              <w:rPr>
                <w:rFonts w:ascii="Impact" w:eastAsiaTheme="minorEastAsia" w:hAnsi="Impact" w:cs="Calibri" w:hint="eastAsia"/>
                <w:b w:val="0"/>
                <w:bCs w:val="0"/>
                <w:sz w:val="56"/>
                <w:szCs w:val="56"/>
                <w:lang w:eastAsia="ko-KR"/>
              </w:rPr>
              <w:t>Personal Statement</w:t>
            </w:r>
          </w:p>
        </w:tc>
      </w:tr>
    </w:tbl>
    <w:p w14:paraId="1B35C764" w14:textId="77777777" w:rsidR="00917BC5" w:rsidRPr="001A33A1" w:rsidRDefault="00917BC5" w:rsidP="00917BC5">
      <w:pPr>
        <w:pStyle w:val="Tablecaption10"/>
        <w:shd w:val="clear" w:color="auto" w:fill="auto"/>
        <w:rPr>
          <w:rFonts w:ascii="Arial Narrow" w:eastAsiaTheme="minorEastAsia" w:hAnsi="Arial Narrow" w:cs="Calibri"/>
          <w:sz w:val="8"/>
          <w:szCs w:val="8"/>
          <w:lang w:eastAsia="ko-KR"/>
        </w:rPr>
      </w:pPr>
    </w:p>
    <w:tbl>
      <w:tblPr>
        <w:tblOverlap w:val="never"/>
        <w:tblW w:w="9590" w:type="dxa"/>
        <w:jc w:val="center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805"/>
        <w:gridCol w:w="5785"/>
      </w:tblGrid>
      <w:tr w:rsidR="00917BC5" w:rsidRPr="00D97A9A" w14:paraId="30CE3225" w14:textId="77777777" w:rsidTr="00AC4A7B">
        <w:trPr>
          <w:trHeight w:hRule="exact" w:val="706"/>
          <w:jc w:val="center"/>
        </w:trPr>
        <w:tc>
          <w:tcPr>
            <w:tcW w:w="3805" w:type="dxa"/>
            <w:shd w:val="clear" w:color="auto" w:fill="262626" w:themeFill="text1" w:themeFillTint="D9"/>
            <w:vAlign w:val="center"/>
          </w:tcPr>
          <w:p w14:paraId="13E46BDC" w14:textId="77777777" w:rsidR="00917BC5" w:rsidRPr="007E4C06" w:rsidRDefault="00917BC5" w:rsidP="00872196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color w:val="FFFFFF" w:themeColor="background1"/>
                <w:sz w:val="22"/>
                <w:szCs w:val="22"/>
                <w:lang w:eastAsia="ko-KR"/>
              </w:rPr>
            </w:pPr>
            <w:r w:rsidRPr="007E4C06">
              <w:rPr>
                <w:rFonts w:ascii="Arial Narrow" w:hAnsi="Arial Narrow" w:cs="Calibri"/>
                <w:b/>
                <w:bCs/>
                <w:color w:val="FFFFFF" w:themeColor="background1"/>
                <w:sz w:val="22"/>
                <w:szCs w:val="22"/>
              </w:rPr>
              <w:t xml:space="preserve">Application </w:t>
            </w:r>
            <w:r w:rsidRPr="007E4C06">
              <w:rPr>
                <w:rFonts w:ascii="Arial Narrow" w:eastAsiaTheme="minorEastAsia" w:hAnsi="Arial Narrow" w:cs="Calibri" w:hint="eastAsia"/>
                <w:b/>
                <w:bCs/>
                <w:color w:val="FFFFFF" w:themeColor="background1"/>
                <w:sz w:val="22"/>
                <w:szCs w:val="22"/>
                <w:lang w:eastAsia="ko-KR"/>
              </w:rPr>
              <w:t>Number</w:t>
            </w:r>
          </w:p>
          <w:p w14:paraId="3D0A9736" w14:textId="77777777" w:rsidR="00917BC5" w:rsidRPr="007E4C06" w:rsidRDefault="00917BC5" w:rsidP="00872196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7E4C06">
              <w:rPr>
                <w:rFonts w:ascii="Arial Narrow" w:eastAsiaTheme="minorEastAsia" w:hAnsi="Arial Narrow" w:cs="Calibri" w:hint="eastAsia"/>
                <w:color w:val="FFFFFF" w:themeColor="background1"/>
                <w:sz w:val="22"/>
                <w:szCs w:val="22"/>
                <w:lang w:eastAsia="ko-KR"/>
              </w:rPr>
              <w:t>(</w:t>
            </w:r>
            <w:r w:rsidRPr="007E4C06">
              <w:rPr>
                <w:rFonts w:ascii="Arial Narrow" w:eastAsiaTheme="minorEastAsia" w:hAnsi="Arial Narrow" w:cs="Calibri"/>
                <w:color w:val="FFFFFF" w:themeColor="background1"/>
                <w:sz w:val="22"/>
                <w:szCs w:val="22"/>
                <w:lang w:eastAsia="ko-KR"/>
              </w:rPr>
              <w:t>to be provided by the university</w:t>
            </w:r>
            <w:r w:rsidRPr="007E4C06">
              <w:rPr>
                <w:rFonts w:ascii="Arial Narrow" w:eastAsiaTheme="minorEastAsia" w:hAnsi="Arial Narrow" w:cs="Calibri" w:hint="eastAsia"/>
                <w:color w:val="FFFFFF" w:themeColor="background1"/>
                <w:sz w:val="22"/>
                <w:szCs w:val="22"/>
                <w:lang w:eastAsia="ko-KR"/>
              </w:rPr>
              <w:t>)</w:t>
            </w:r>
          </w:p>
        </w:tc>
        <w:tc>
          <w:tcPr>
            <w:tcW w:w="5785" w:type="dxa"/>
            <w:shd w:val="clear" w:color="auto" w:fill="FFFFFF"/>
          </w:tcPr>
          <w:p w14:paraId="5A57C69C" w14:textId="77777777" w:rsidR="00917BC5" w:rsidRDefault="00917BC5" w:rsidP="00872196">
            <w:pPr>
              <w:rPr>
                <w:rFonts w:ascii="Arial Narrow" w:eastAsiaTheme="minorEastAsia" w:hAnsi="Arial Narrow" w:cs="Calibri"/>
                <w:sz w:val="12"/>
                <w:szCs w:val="12"/>
                <w:lang w:eastAsia="ko-KR"/>
              </w:rPr>
            </w:pPr>
          </w:p>
          <w:p w14:paraId="746B4043" w14:textId="77777777" w:rsidR="00917BC5" w:rsidRDefault="00917BC5" w:rsidP="00872196">
            <w:pPr>
              <w:rPr>
                <w:rFonts w:ascii="Arial Narrow" w:eastAsiaTheme="minorEastAsia" w:hAnsi="Arial Narrow" w:cs="Calibri"/>
                <w:sz w:val="12"/>
                <w:szCs w:val="12"/>
                <w:lang w:eastAsia="ko-KR"/>
              </w:rPr>
            </w:pPr>
          </w:p>
          <w:p w14:paraId="518D3244" w14:textId="77777777" w:rsidR="00917BC5" w:rsidRPr="00C8216B" w:rsidRDefault="00917BC5" w:rsidP="00872196">
            <w:pPr>
              <w:jc w:val="center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</w:p>
        </w:tc>
      </w:tr>
    </w:tbl>
    <w:p w14:paraId="70163D44" w14:textId="77777777" w:rsidR="00917BC5" w:rsidRPr="001A33A1" w:rsidRDefault="00917BC5" w:rsidP="00917BC5">
      <w:pPr>
        <w:pStyle w:val="Tablecaption10"/>
        <w:shd w:val="clear" w:color="auto" w:fill="auto"/>
        <w:ind w:right="440"/>
        <w:jc w:val="right"/>
        <w:rPr>
          <w:rFonts w:ascii="Arial Narrow" w:eastAsiaTheme="minorEastAsia" w:hAnsi="Arial Narrow" w:cs="Calibri"/>
          <w:i/>
          <w:iCs/>
          <w:sz w:val="8"/>
          <w:szCs w:val="8"/>
          <w:lang w:eastAsia="ko-KR"/>
        </w:rPr>
      </w:pPr>
    </w:p>
    <w:p w14:paraId="1C66BF5B" w14:textId="77777777" w:rsidR="00784F58" w:rsidRPr="00784F58" w:rsidRDefault="00784F58" w:rsidP="000E5BB1">
      <w:pPr>
        <w:pStyle w:val="Tablecaption10"/>
        <w:contextualSpacing/>
        <w:rPr>
          <w:rFonts w:ascii="Arial Narrow" w:eastAsiaTheme="minorEastAsia" w:hAnsi="Arial Narrow" w:cs="Calibri"/>
          <w:sz w:val="12"/>
          <w:szCs w:val="12"/>
          <w:lang w:eastAsia="ko-KR"/>
        </w:rPr>
      </w:pPr>
    </w:p>
    <w:p w14:paraId="0D5D2E00" w14:textId="26AB8053" w:rsidR="000E5BB1" w:rsidRPr="00784F58" w:rsidRDefault="000E5BB1" w:rsidP="00626A3C">
      <w:pPr>
        <w:pStyle w:val="Tablecaption10"/>
        <w:ind w:leftChars="500" w:left="1200"/>
        <w:contextualSpacing/>
        <w:rPr>
          <w:rFonts w:ascii="Arial Narrow" w:eastAsiaTheme="minorEastAsia" w:hAnsi="Arial Narrow" w:cs="Calibri"/>
          <w:sz w:val="24"/>
          <w:szCs w:val="24"/>
          <w:lang w:eastAsia="ko-KR"/>
        </w:rPr>
      </w:pPr>
      <w:r w:rsidRPr="00784F58">
        <w:rPr>
          <w:rFonts w:ascii="Arial Narrow" w:hAnsi="Arial Narrow" w:cs="Calibri"/>
          <w:sz w:val="24"/>
          <w:szCs w:val="24"/>
        </w:rPr>
        <w:t>INSTRUCTIONS:</w:t>
      </w:r>
    </w:p>
    <w:p w14:paraId="5B3ED75D" w14:textId="339C8B72" w:rsidR="000E5BB1" w:rsidRPr="00784F58" w:rsidRDefault="000E5BB1" w:rsidP="00626A3C">
      <w:pPr>
        <w:pStyle w:val="Tablecaption10"/>
        <w:ind w:leftChars="500" w:left="120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 w:rsidRPr="00784F58"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►</w:t>
      </w:r>
      <w:r w:rsidRPr="00784F58">
        <w:rPr>
          <w:rFonts w:ascii="Arial Narrow" w:hAnsi="Arial Narrow" w:cs="Calibri"/>
          <w:b w:val="0"/>
          <w:bCs w:val="0"/>
          <w:sz w:val="24"/>
          <w:szCs w:val="24"/>
        </w:rPr>
        <w:t xml:space="preserve">Please type your responses </w:t>
      </w:r>
      <w:r w:rsidRPr="00784F58">
        <w:rPr>
          <w:rFonts w:ascii="Arial Narrow" w:hAnsi="Arial Narrow" w:cs="Calibri"/>
          <w:sz w:val="24"/>
          <w:szCs w:val="24"/>
        </w:rPr>
        <w:t>in English</w:t>
      </w:r>
      <w:r w:rsidRPr="00784F58">
        <w:rPr>
          <w:rFonts w:ascii="Arial Narrow" w:hAnsi="Arial Narrow" w:cs="Calibri"/>
          <w:b w:val="0"/>
          <w:bCs w:val="0"/>
          <w:sz w:val="24"/>
          <w:szCs w:val="24"/>
        </w:rPr>
        <w:t>.</w:t>
      </w:r>
    </w:p>
    <w:p w14:paraId="14D901B3" w14:textId="3383671F" w:rsidR="000E5BB1" w:rsidRPr="0093236B" w:rsidRDefault="000E5BB1" w:rsidP="00626A3C">
      <w:pPr>
        <w:pStyle w:val="Tablecaption10"/>
        <w:ind w:leftChars="500" w:left="1200"/>
        <w:contextualSpacing/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</w:pPr>
      <w:r w:rsidRPr="00784F58"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►</w:t>
      </w:r>
      <w:r w:rsidRPr="00784F58">
        <w:rPr>
          <w:rFonts w:ascii="Arial Narrow" w:hAnsi="Arial Narrow" w:cs="Calibri"/>
          <w:b w:val="0"/>
          <w:bCs w:val="0"/>
          <w:sz w:val="24"/>
          <w:szCs w:val="24"/>
        </w:rPr>
        <w:t xml:space="preserve">Keep your statement between </w:t>
      </w:r>
      <w:r w:rsidRPr="00784F58">
        <w:rPr>
          <w:rFonts w:ascii="Arial Narrow" w:hAnsi="Arial Narrow" w:cs="Calibri"/>
          <w:sz w:val="24"/>
          <w:szCs w:val="24"/>
        </w:rPr>
        <w:t>300-500 words</w:t>
      </w:r>
      <w:r w:rsidR="0093236B"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  <w:t xml:space="preserve"> </w:t>
      </w:r>
      <w:r w:rsidR="00EB43E0"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  <w:t>in total</w:t>
      </w:r>
      <w:r w:rsidR="0093236B"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  <w:t>.</w:t>
      </w:r>
    </w:p>
    <w:p w14:paraId="6422ED9E" w14:textId="50C7DD4A" w:rsidR="000E5BB1" w:rsidRPr="00784F58" w:rsidRDefault="000E5BB1" w:rsidP="00626A3C">
      <w:pPr>
        <w:pStyle w:val="Tablecaption10"/>
        <w:ind w:leftChars="500" w:left="120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 w:rsidRPr="00784F58"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►</w:t>
      </w:r>
      <w:r w:rsidRPr="00784F58">
        <w:rPr>
          <w:rFonts w:ascii="Arial Narrow" w:hAnsi="Arial Narrow" w:cs="Calibri"/>
          <w:b w:val="0"/>
          <w:bCs w:val="0"/>
          <w:sz w:val="24"/>
          <w:szCs w:val="24"/>
        </w:rPr>
        <w:t>Be clear, honest, and specific about your motivations and goals.</w:t>
      </w:r>
    </w:p>
    <w:p w14:paraId="0ED281F8" w14:textId="1E814DA8" w:rsidR="00CF10F3" w:rsidRPr="00784F58" w:rsidRDefault="000E5BB1" w:rsidP="00626A3C">
      <w:pPr>
        <w:pStyle w:val="Tablecaption10"/>
        <w:shd w:val="clear" w:color="auto" w:fill="auto"/>
        <w:ind w:leftChars="500" w:left="120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 w:rsidRPr="00784F58"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►</w:t>
      </w:r>
      <w:r w:rsidRPr="00784F58">
        <w:rPr>
          <w:rFonts w:ascii="Arial Narrow" w:hAnsi="Arial Narrow" w:cs="Calibri"/>
          <w:b w:val="0"/>
          <w:bCs w:val="0"/>
          <w:sz w:val="24"/>
          <w:szCs w:val="24"/>
        </w:rPr>
        <w:t>Save the document as “</w:t>
      </w:r>
      <w:r w:rsidRPr="00784F58">
        <w:rPr>
          <w:rFonts w:ascii="Arial Narrow" w:hAnsi="Arial Narrow" w:cs="Calibri"/>
          <w:sz w:val="24"/>
          <w:szCs w:val="24"/>
        </w:rPr>
        <w:t>YourName_PersonalStatement.pdf</w:t>
      </w:r>
      <w:r w:rsidRPr="00784F58">
        <w:rPr>
          <w:rFonts w:ascii="Arial Narrow" w:hAnsi="Arial Narrow" w:cs="Calibri"/>
          <w:b w:val="0"/>
          <w:bCs w:val="0"/>
          <w:sz w:val="24"/>
          <w:szCs w:val="24"/>
        </w:rPr>
        <w:t>” before submitting.</w:t>
      </w:r>
    </w:p>
    <w:p w14:paraId="7854D475" w14:textId="77777777" w:rsidR="008126B1" w:rsidRPr="00ED0719" w:rsidRDefault="008126B1" w:rsidP="00ED0719">
      <w:pPr>
        <w:pStyle w:val="Tablecaption10"/>
        <w:shd w:val="clear" w:color="auto" w:fill="auto"/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4BFE78C0" w14:textId="001B5AC0" w:rsidR="00857CC8" w:rsidRDefault="00857CC8" w:rsidP="000E5BB1">
      <w:pPr>
        <w:pStyle w:val="Tablecaption10"/>
        <w:shd w:val="clear" w:color="auto" w:fill="auto"/>
        <w:rPr>
          <w:rFonts w:ascii="Arial Narrow" w:eastAsiaTheme="minorEastAsia" w:hAnsi="Arial Narrow" w:cs="Calibri"/>
          <w:sz w:val="28"/>
          <w:szCs w:val="28"/>
          <w:lang w:eastAsia="ko-KR"/>
        </w:rPr>
      </w:pPr>
      <w:r w:rsidRPr="00857CC8">
        <w:rPr>
          <w:rFonts w:ascii="Cambria Math" w:eastAsiaTheme="minorEastAsia" w:hAnsi="Cambria Math" w:cs="Cambria Math"/>
          <w:sz w:val="28"/>
          <w:szCs w:val="28"/>
          <w:lang w:eastAsia="ko-KR"/>
        </w:rPr>
        <w:t>❶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PERSONAL INFORMATION</w:t>
      </w:r>
    </w:p>
    <w:p w14:paraId="6DA0F7C3" w14:textId="77777777" w:rsidR="00857CC8" w:rsidRPr="00857CC8" w:rsidRDefault="00857CC8" w:rsidP="000E5BB1">
      <w:pPr>
        <w:pStyle w:val="Tablecaption10"/>
        <w:shd w:val="clear" w:color="auto" w:fill="auto"/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38"/>
        <w:gridCol w:w="1560"/>
        <w:gridCol w:w="5787"/>
      </w:tblGrid>
      <w:tr w:rsidR="00F938B9" w:rsidRPr="00B11E67" w14:paraId="0ED281FE" w14:textId="77777777" w:rsidTr="004F1CB0">
        <w:trPr>
          <w:trHeight w:hRule="exact" w:val="581"/>
          <w:jc w:val="center"/>
        </w:trPr>
        <w:tc>
          <w:tcPr>
            <w:tcW w:w="2238" w:type="dxa"/>
            <w:vMerge w:val="restart"/>
            <w:tcBorders>
              <w:top w:val="single" w:sz="24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3C9604C0" w14:textId="77777777" w:rsidR="00F938B9" w:rsidRDefault="00F938B9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Applicant Name</w:t>
            </w:r>
          </w:p>
          <w:p w14:paraId="0ED281F9" w14:textId="38329451" w:rsidR="00F938B9" w:rsidRPr="002E0B57" w:rsidRDefault="00F938B9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2E0B57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English)</w:t>
            </w:r>
          </w:p>
        </w:tc>
        <w:tc>
          <w:tcPr>
            <w:tcW w:w="1560" w:type="dxa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7D126D63" w14:textId="77777777" w:rsidR="00F938B9" w:rsidRDefault="00F938B9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 xml:space="preserve">Family Name </w:t>
            </w:r>
          </w:p>
          <w:p w14:paraId="0ED281FA" w14:textId="0E3AB3DA" w:rsidR="00F938B9" w:rsidRPr="006F6A64" w:rsidRDefault="00F938B9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9F150D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Last Name)</w:t>
            </w:r>
          </w:p>
        </w:tc>
        <w:tc>
          <w:tcPr>
            <w:tcW w:w="5787" w:type="dxa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ED281FD" w14:textId="2075BA1E" w:rsidR="00F938B9" w:rsidRPr="00921DE9" w:rsidRDefault="00DE0F31" w:rsidP="00DE0F31">
            <w:pPr>
              <w:pStyle w:val="Other10"/>
              <w:shd w:val="clear" w:color="auto" w:fill="auto"/>
              <w:spacing w:line="190" w:lineRule="auto"/>
              <w:jc w:val="left"/>
              <w:rPr>
                <w:rFonts w:ascii="Times New Roman" w:eastAsiaTheme="minorEastAsia" w:hAnsi="Times New Roman" w:cs="Times New Roman" w:hint="eastAsia"/>
                <w:b/>
                <w:bCs/>
                <w:color w:val="3366CC"/>
                <w:sz w:val="22"/>
                <w:szCs w:val="22"/>
                <w:lang w:eastAsia="ko-KR"/>
              </w:rPr>
            </w:pPr>
            <w:r w:rsidRPr="005F0E37">
              <w:rPr>
                <w:rFonts w:ascii="Times New Roman" w:eastAsiaTheme="minorEastAsia" w:hAnsi="Times New Roman" w:cs="Times New Roman"/>
                <w:color w:val="3366CC"/>
                <w:sz w:val="22"/>
                <w:szCs w:val="22"/>
                <w:lang w:eastAsia="ko-KR"/>
              </w:rPr>
              <w:t xml:space="preserve"> </w:t>
            </w:r>
          </w:p>
        </w:tc>
      </w:tr>
      <w:tr w:rsidR="00F938B9" w:rsidRPr="00B11E67" w14:paraId="0ED28203" w14:textId="77777777" w:rsidTr="00772274">
        <w:trPr>
          <w:trHeight w:hRule="exact" w:val="576"/>
          <w:jc w:val="center"/>
        </w:trPr>
        <w:tc>
          <w:tcPr>
            <w:tcW w:w="2238" w:type="dxa"/>
            <w:vMerge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1FF" w14:textId="77777777" w:rsidR="00F938B9" w:rsidRPr="00B11E67" w:rsidRDefault="00F938B9">
            <w:pPr>
              <w:rPr>
                <w:rFonts w:ascii="Arial Narrow" w:hAnsi="Arial Narrow" w:cs="Calibri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51D435BC" w14:textId="77777777" w:rsidR="00F938B9" w:rsidRDefault="00F938B9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Given Name</w:t>
            </w:r>
          </w:p>
          <w:p w14:paraId="0ED28200" w14:textId="0487E7CE" w:rsidR="00F938B9" w:rsidRPr="006F6A64" w:rsidRDefault="00F938B9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9F150D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First Name)</w:t>
            </w:r>
          </w:p>
        </w:tc>
        <w:tc>
          <w:tcPr>
            <w:tcW w:w="57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ED28202" w14:textId="5F71E1E5" w:rsidR="00F938B9" w:rsidRPr="00921DE9" w:rsidRDefault="00DE0F31">
            <w:pPr>
              <w:rPr>
                <w:rFonts w:eastAsiaTheme="minorEastAsia" w:hint="eastAsia"/>
                <w:b/>
                <w:bCs/>
                <w:color w:val="3366CC"/>
                <w:sz w:val="22"/>
                <w:szCs w:val="22"/>
                <w:lang w:eastAsia="ko-KR"/>
              </w:rPr>
            </w:pPr>
            <w:r w:rsidRPr="005F0E37">
              <w:rPr>
                <w:rFonts w:eastAsiaTheme="minorEastAsia"/>
                <w:color w:val="3366CC"/>
                <w:sz w:val="22"/>
                <w:szCs w:val="22"/>
                <w:lang w:eastAsia="ko-KR"/>
              </w:rPr>
              <w:t xml:space="preserve"> </w:t>
            </w:r>
          </w:p>
        </w:tc>
      </w:tr>
      <w:tr w:rsidR="00DE0F31" w:rsidRPr="00B11E67" w14:paraId="0ED28210" w14:textId="77777777" w:rsidTr="00302518">
        <w:trPr>
          <w:trHeight w:hRule="exact" w:val="590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ED2820A" w14:textId="77777777" w:rsidR="00DE0F31" w:rsidRPr="00B11E67" w:rsidRDefault="00DE0F31">
            <w:pPr>
              <w:pStyle w:val="Other10"/>
              <w:shd w:val="clear" w:color="auto" w:fill="auto"/>
              <w:rPr>
                <w:rFonts w:ascii="Arial Narrow" w:hAnsi="Arial Narrow" w:cs="Calibri"/>
                <w:sz w:val="22"/>
                <w:szCs w:val="22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Nationality</w:t>
            </w:r>
          </w:p>
        </w:tc>
        <w:tc>
          <w:tcPr>
            <w:tcW w:w="734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ED2820F" w14:textId="2EF3F598" w:rsidR="00DE0F31" w:rsidRPr="00921DE9" w:rsidRDefault="00DE0F31">
            <w:pPr>
              <w:rPr>
                <w:rFonts w:eastAsiaTheme="minorEastAsia" w:hint="eastAsia"/>
                <w:b/>
                <w:bCs/>
                <w:sz w:val="22"/>
                <w:szCs w:val="22"/>
                <w:lang w:eastAsia="ko-KR"/>
              </w:rPr>
            </w:pPr>
            <w:r w:rsidRPr="004B71A8">
              <w:rPr>
                <w:rFonts w:eastAsiaTheme="minorEastAsia"/>
                <w:sz w:val="22"/>
                <w:szCs w:val="22"/>
                <w:lang w:eastAsia="ko-KR"/>
              </w:rPr>
              <w:t xml:space="preserve"> </w:t>
            </w:r>
          </w:p>
        </w:tc>
      </w:tr>
      <w:tr w:rsidR="005E31A3" w:rsidRPr="00B11E67" w14:paraId="41ABA9A4" w14:textId="77777777" w:rsidTr="00302518">
        <w:trPr>
          <w:trHeight w:hRule="exact" w:val="590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1C356238" w14:textId="26FCC753" w:rsidR="005E31A3" w:rsidRPr="005E31A3" w:rsidRDefault="005E31A3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Passport No.</w:t>
            </w:r>
          </w:p>
        </w:tc>
        <w:tc>
          <w:tcPr>
            <w:tcW w:w="734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4705B989" w14:textId="4360711D" w:rsidR="005E31A3" w:rsidRPr="00921DE9" w:rsidRDefault="00921DE9">
            <w:pPr>
              <w:rPr>
                <w:rFonts w:eastAsiaTheme="minorEastAsia"/>
                <w:b/>
                <w:bCs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 xml:space="preserve"> </w:t>
            </w:r>
          </w:p>
        </w:tc>
      </w:tr>
      <w:tr w:rsidR="00DE0F31" w:rsidRPr="00B11E67" w14:paraId="245D351B" w14:textId="77777777" w:rsidTr="00B938FB">
        <w:trPr>
          <w:trHeight w:hRule="exact" w:val="590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485ED35E" w14:textId="5782E369" w:rsidR="00DE0F31" w:rsidRPr="00B11E67" w:rsidRDefault="00DE0F31">
            <w:pPr>
              <w:pStyle w:val="Other10"/>
              <w:shd w:val="clear" w:color="auto" w:fill="auto"/>
              <w:rPr>
                <w:rFonts w:ascii="Arial Narrow" w:hAnsi="Arial Narrow" w:cs="Calibri"/>
                <w:b/>
                <w:bCs/>
                <w:sz w:val="22"/>
                <w:szCs w:val="22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Intended Major</w:t>
            </w:r>
          </w:p>
        </w:tc>
        <w:tc>
          <w:tcPr>
            <w:tcW w:w="734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616CC20C" w14:textId="41653E9A" w:rsidR="00DE0F31" w:rsidRPr="00921DE9" w:rsidRDefault="00DE0F31">
            <w:pPr>
              <w:rPr>
                <w:rFonts w:eastAsiaTheme="minorEastAsia"/>
                <w:b/>
                <w:bCs/>
                <w:sz w:val="22"/>
                <w:szCs w:val="22"/>
                <w:lang w:eastAsia="ko-KR"/>
              </w:rPr>
            </w:pPr>
            <w:r w:rsidRPr="004B71A8">
              <w:rPr>
                <w:rFonts w:eastAsiaTheme="minorEastAsia"/>
                <w:sz w:val="22"/>
                <w:szCs w:val="22"/>
                <w:lang w:eastAsia="ko-KR"/>
              </w:rPr>
              <w:t xml:space="preserve"> </w:t>
            </w:r>
          </w:p>
        </w:tc>
      </w:tr>
      <w:tr w:rsidR="00A42A35" w:rsidRPr="00B11E67" w14:paraId="4A11BE4D" w14:textId="77777777" w:rsidTr="00784F58">
        <w:trPr>
          <w:trHeight w:hRule="exact" w:val="567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24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181B201D" w14:textId="77777777" w:rsidR="00A42A35" w:rsidRDefault="009E54B9" w:rsidP="007D7CA7">
            <w:pPr>
              <w:pStyle w:val="Other10"/>
              <w:shd w:val="clear" w:color="auto" w:fill="auto"/>
              <w:spacing w:line="206" w:lineRule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9E54B9">
              <w:rPr>
                <w:rFonts w:ascii="Arial Narrow" w:hAnsi="Arial Narrow" w:cs="Calibri"/>
                <w:b/>
                <w:bCs/>
                <w:sz w:val="22"/>
                <w:szCs w:val="22"/>
              </w:rPr>
              <w:t>Preferred Start Semester</w:t>
            </w:r>
          </w:p>
          <w:p w14:paraId="104704D5" w14:textId="63ABBAC5" w:rsidR="009E54B9" w:rsidRPr="009E54B9" w:rsidRDefault="009E54B9" w:rsidP="007D7CA7">
            <w:pPr>
              <w:pStyle w:val="Other10"/>
              <w:shd w:val="clear" w:color="auto" w:fill="auto"/>
              <w:spacing w:line="206" w:lineRule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2E0B57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Check one.)</w:t>
            </w:r>
          </w:p>
        </w:tc>
        <w:tc>
          <w:tcPr>
            <w:tcW w:w="7347" w:type="dxa"/>
            <w:gridSpan w:val="2"/>
            <w:tcBorders>
              <w:top w:val="single" w:sz="12" w:space="0" w:color="auto"/>
              <w:left w:val="single" w:sz="12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F9108F8" w14:textId="215784EB" w:rsidR="00A42A35" w:rsidRPr="009E54B9" w:rsidRDefault="009E54B9" w:rsidP="007D7CA7">
            <w:pPr>
              <w:ind w:leftChars="50" w:left="120"/>
              <w:jc w:val="both"/>
              <w:rPr>
                <w:rFonts w:ascii="Segoe UI Symbol" w:eastAsiaTheme="minorEastAsia" w:hAnsi="Segoe UI Symbol" w:cs="Segoe UI Symbol"/>
                <w:sz w:val="22"/>
                <w:szCs w:val="22"/>
                <w:lang w:eastAsia="ko-KR"/>
              </w:rPr>
            </w:pPr>
            <w:r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March 2025     </w:t>
            </w:r>
            <w:r w:rsidR="006B1684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September 2025    </w:t>
            </w:r>
            <w:r w:rsidR="006B1684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 w:rsidR="00E57C48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 </w:t>
            </w:r>
            <w:r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 w:rsidR="006B1684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September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2026    </w:t>
            </w:r>
            <w:r w:rsidR="006B1684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  </w:t>
            </w:r>
            <w:r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 w:rsidR="006B1684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September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 202</w:t>
            </w:r>
            <w:r w:rsidR="006B1684"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7</w:t>
            </w:r>
          </w:p>
        </w:tc>
      </w:tr>
    </w:tbl>
    <w:p w14:paraId="7CE4A5DF" w14:textId="77777777" w:rsidR="00784F58" w:rsidRDefault="00784F58">
      <w:pPr>
        <w:rPr>
          <w:rFonts w:ascii="Arial Narrow" w:eastAsiaTheme="minorEastAsia" w:hAnsi="Arial Narrow" w:cs="Calibri" w:hint="eastAsia"/>
          <w:sz w:val="12"/>
          <w:szCs w:val="12"/>
          <w:lang w:eastAsia="ko-KR"/>
        </w:rPr>
      </w:pPr>
    </w:p>
    <w:p w14:paraId="1023B39A" w14:textId="1CB0BE89" w:rsidR="00857CC8" w:rsidRDefault="00857CC8" w:rsidP="00857CC8">
      <w:pPr>
        <w:pStyle w:val="Tablecaption10"/>
        <w:shd w:val="clear" w:color="auto" w:fill="auto"/>
        <w:rPr>
          <w:rFonts w:ascii="Arial Narrow" w:eastAsiaTheme="minorEastAsia" w:hAnsi="Arial Narrow" w:cs="Calibri"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sz w:val="28"/>
          <w:szCs w:val="28"/>
          <w:lang w:eastAsia="ko-KR"/>
        </w:rPr>
        <w:t>❷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MOTIVATION FOR APPLYING</w:t>
      </w:r>
    </w:p>
    <w:p w14:paraId="3B282752" w14:textId="593BAA73" w:rsidR="00857CC8" w:rsidRDefault="00857CC8" w:rsidP="00857CC8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 w:rsidRPr="00857CC8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(Why do you want to study at MNU’s Online Degree Program?)</w:t>
      </w:r>
    </w:p>
    <w:p w14:paraId="4E346FE5" w14:textId="77777777" w:rsidR="00626A3C" w:rsidRDefault="00626A3C" w:rsidP="00857CC8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p w14:paraId="1467BE8A" w14:textId="7D4C642A" w:rsidR="00857CC8" w:rsidRPr="00784F58" w:rsidRDefault="00626A3C" w:rsidP="00626A3C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626A3C">
        <w:rPr>
          <w:rFonts w:ascii="Arial Narrow" w:hAnsi="Arial Narrow" w:cs="Calibri"/>
          <w:b w:val="0"/>
          <w:bCs w:val="0"/>
          <w:sz w:val="24"/>
          <w:szCs w:val="24"/>
        </w:rPr>
        <w:t>Briefly introduce yourself and your academic background.</w:t>
      </w:r>
    </w:p>
    <w:p w14:paraId="5A95554D" w14:textId="16D03C0C" w:rsidR="00626A3C" w:rsidRPr="00784F58" w:rsidRDefault="00626A3C" w:rsidP="00626A3C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626A3C">
        <w:rPr>
          <w:rFonts w:ascii="Arial Narrow" w:hAnsi="Arial Narrow" w:cs="Calibri"/>
          <w:b w:val="0"/>
          <w:bCs w:val="0"/>
          <w:sz w:val="24"/>
          <w:szCs w:val="24"/>
        </w:rPr>
        <w:t>Explain why you are interested in studying at Mokpo National University.</w:t>
      </w:r>
    </w:p>
    <w:p w14:paraId="5CCBE046" w14:textId="09EC3488" w:rsidR="00857CC8" w:rsidRDefault="00626A3C" w:rsidP="00626A3C">
      <w:pPr>
        <w:pStyle w:val="Tablecaption10"/>
        <w:ind w:leftChars="200" w:left="48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="00C12E54"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  <w:t>Explain</w:t>
      </w:r>
      <w:r w:rsidRPr="00626A3C">
        <w:rPr>
          <w:rFonts w:ascii="Arial Narrow" w:hAnsi="Arial Narrow" w:cs="Calibri"/>
          <w:b w:val="0"/>
          <w:bCs w:val="0"/>
          <w:sz w:val="24"/>
          <w:szCs w:val="24"/>
        </w:rPr>
        <w:t xml:space="preserve"> how </w:t>
      </w:r>
      <w:r w:rsidR="00EF639F"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  <w:t xml:space="preserve">our </w:t>
      </w:r>
      <w:r w:rsidR="00C12E54" w:rsidRPr="00EF639F">
        <w:rPr>
          <w:rFonts w:ascii="Arial Narrow" w:eastAsiaTheme="minorEastAsia" w:hAnsi="Arial Narrow" w:cs="Calibri" w:hint="eastAsia"/>
          <w:sz w:val="24"/>
          <w:szCs w:val="24"/>
          <w:lang w:eastAsia="ko-KR"/>
        </w:rPr>
        <w:t>MNU</w:t>
      </w:r>
      <w:r w:rsidR="00514A0F" w:rsidRPr="00EF639F">
        <w:rPr>
          <w:rFonts w:ascii="Arial Narrow" w:eastAsiaTheme="minorEastAsia" w:hAnsi="Arial Narrow" w:cs="Calibri"/>
          <w:sz w:val="24"/>
          <w:szCs w:val="24"/>
          <w:lang w:eastAsia="ko-KR"/>
        </w:rPr>
        <w:t>’</w:t>
      </w:r>
      <w:r w:rsidR="00514A0F" w:rsidRPr="00EF639F">
        <w:rPr>
          <w:rFonts w:ascii="Arial Narrow" w:eastAsiaTheme="minorEastAsia" w:hAnsi="Arial Narrow" w:cs="Calibri" w:hint="eastAsia"/>
          <w:sz w:val="24"/>
          <w:szCs w:val="24"/>
          <w:lang w:eastAsia="ko-KR"/>
        </w:rPr>
        <w:t>s</w:t>
      </w:r>
      <w:r w:rsidRPr="00EF639F">
        <w:rPr>
          <w:rFonts w:ascii="Arial Narrow" w:hAnsi="Arial Narrow" w:cs="Calibri"/>
          <w:sz w:val="24"/>
          <w:szCs w:val="24"/>
        </w:rPr>
        <w:t xml:space="preserve"> Online Degree Program</w:t>
      </w:r>
      <w:r w:rsidRPr="00626A3C">
        <w:rPr>
          <w:rFonts w:ascii="Arial Narrow" w:hAnsi="Arial Narrow" w:cs="Calibri"/>
          <w:b w:val="0"/>
          <w:bCs w:val="0"/>
          <w:sz w:val="24"/>
          <w:szCs w:val="24"/>
        </w:rPr>
        <w:t xml:space="preserve"> fits your personal and career goals.</w:t>
      </w:r>
    </w:p>
    <w:p w14:paraId="6DC4C465" w14:textId="77777777" w:rsidR="00647554" w:rsidRDefault="00647554" w:rsidP="00647554">
      <w:pPr>
        <w:pStyle w:val="Tablecaption10"/>
        <w:contextualSpacing/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85"/>
      </w:tblGrid>
      <w:tr w:rsidR="00647554" w:rsidRPr="004B71A8" w14:paraId="681216F3" w14:textId="77777777" w:rsidTr="008A18C6">
        <w:trPr>
          <w:trHeight w:val="1422"/>
          <w:jc w:val="center"/>
        </w:trPr>
        <w:tc>
          <w:tcPr>
            <w:tcW w:w="95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521E1B81" w14:textId="558E9315" w:rsidR="00647554" w:rsidRPr="004857ED" w:rsidRDefault="00647554" w:rsidP="00647554">
            <w:pPr>
              <w:pStyle w:val="Other10"/>
              <w:shd w:val="clear" w:color="auto" w:fill="auto"/>
              <w:spacing w:beforeLines="50" w:before="120"/>
              <w:ind w:leftChars="50" w:left="120" w:rightChars="50" w:right="120"/>
              <w:jc w:val="both"/>
              <w:rPr>
                <w:rFonts w:ascii="Times New Roman" w:eastAsiaTheme="minorEastAsia" w:hAnsi="Times New Roman" w:cs="Times New Roman" w:hint="eastAsia"/>
                <w:sz w:val="22"/>
                <w:szCs w:val="22"/>
                <w:lang w:eastAsia="ko-KR"/>
              </w:rPr>
            </w:pPr>
          </w:p>
        </w:tc>
      </w:tr>
    </w:tbl>
    <w:p w14:paraId="552B527B" w14:textId="77777777" w:rsidR="00ED0719" w:rsidRPr="00647554" w:rsidRDefault="00ED0719" w:rsidP="00ED0719">
      <w:pPr>
        <w:rPr>
          <w:rFonts w:ascii="Arial Narrow" w:eastAsiaTheme="minorEastAsia" w:hAnsi="Arial Narrow" w:cs="Calibri" w:hint="eastAsia"/>
          <w:sz w:val="22"/>
          <w:szCs w:val="22"/>
          <w:lang w:eastAsia="ko-KR"/>
        </w:rPr>
      </w:pPr>
    </w:p>
    <w:p w14:paraId="7A081B83" w14:textId="438A5FD1" w:rsidR="00ED0719" w:rsidRDefault="00ED0719" w:rsidP="00ED0719">
      <w:pPr>
        <w:pStyle w:val="Tablecaption10"/>
        <w:shd w:val="clear" w:color="auto" w:fill="auto"/>
        <w:rPr>
          <w:rFonts w:ascii="Arial Narrow" w:eastAsiaTheme="minorEastAsia" w:hAnsi="Arial Narrow" w:cs="Calibri"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sz w:val="28"/>
          <w:szCs w:val="28"/>
          <w:lang w:eastAsia="ko-KR"/>
        </w:rPr>
        <w:t>❸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</w:t>
      </w:r>
      <w:r w:rsidR="009D79C4" w:rsidRPr="0093236B">
        <w:rPr>
          <w:rFonts w:ascii="Arial Narrow" w:eastAsiaTheme="minorEastAsia" w:hAnsi="Arial Narrow" w:cs="Calibri"/>
          <w:sz w:val="28"/>
          <w:szCs w:val="28"/>
          <w:lang w:eastAsia="ko-KR"/>
        </w:rPr>
        <w:t>ACADEMIC AND PROFESSIONAL GOALS</w:t>
      </w:r>
    </w:p>
    <w:p w14:paraId="241460D6" w14:textId="77777777" w:rsidR="00ED0719" w:rsidRDefault="00ED0719" w:rsidP="00ED0719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 w:rsidRPr="00857CC8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(Why do you want to study at MNU’s Online Degree Program?)</w:t>
      </w:r>
    </w:p>
    <w:p w14:paraId="3CD3A91D" w14:textId="77777777" w:rsidR="00ED0719" w:rsidRDefault="00ED0719" w:rsidP="00ED0719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p w14:paraId="1F0BA04B" w14:textId="71334B11" w:rsidR="00ED0719" w:rsidRPr="00784F58" w:rsidRDefault="00ED0719" w:rsidP="00ED0719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="008807EE" w:rsidRPr="008807EE">
        <w:rPr>
          <w:rFonts w:ascii="Arial Narrow" w:hAnsi="Arial Narrow" w:cs="Calibri"/>
          <w:b w:val="0"/>
          <w:bCs w:val="0"/>
          <w:sz w:val="24"/>
          <w:szCs w:val="24"/>
        </w:rPr>
        <w:t>Describe your academic interests and what you hope to learn.</w:t>
      </w:r>
    </w:p>
    <w:p w14:paraId="1C112029" w14:textId="7F161E73" w:rsidR="00ED0719" w:rsidRPr="00784F58" w:rsidRDefault="00ED0719" w:rsidP="00ED0719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="008807EE" w:rsidRPr="008807EE">
        <w:rPr>
          <w:rFonts w:ascii="Arial Narrow" w:hAnsi="Arial Narrow" w:cs="Calibri"/>
          <w:b w:val="0"/>
          <w:bCs w:val="0"/>
          <w:sz w:val="24"/>
          <w:szCs w:val="24"/>
        </w:rPr>
        <w:t>Discuss your future career aspirations and how this degree will help you achieve them.</w:t>
      </w:r>
    </w:p>
    <w:p w14:paraId="580B803D" w14:textId="290BC92D" w:rsidR="00ED0719" w:rsidRDefault="00ED0719" w:rsidP="00ED0719">
      <w:pPr>
        <w:pStyle w:val="Tablecaption10"/>
        <w:ind w:leftChars="200" w:left="48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="008807EE" w:rsidRPr="008807EE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Mention any relevant skills, experiences, or achievements.</w:t>
      </w:r>
    </w:p>
    <w:p w14:paraId="4B9F651B" w14:textId="77777777" w:rsidR="00ED0719" w:rsidRPr="00647554" w:rsidRDefault="00ED0719" w:rsidP="00ED0719">
      <w:pPr>
        <w:rPr>
          <w:rFonts w:ascii="Arial Narrow" w:eastAsiaTheme="minorEastAsia" w:hAnsi="Arial Narrow" w:cs="Calibri"/>
          <w:sz w:val="18"/>
          <w:szCs w:val="18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85"/>
      </w:tblGrid>
      <w:tr w:rsidR="00647554" w:rsidRPr="004B71A8" w14:paraId="1A39B453" w14:textId="77777777" w:rsidTr="008A18C6">
        <w:trPr>
          <w:trHeight w:val="1422"/>
          <w:jc w:val="center"/>
        </w:trPr>
        <w:tc>
          <w:tcPr>
            <w:tcW w:w="95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444806CD" w14:textId="77777777" w:rsidR="00647554" w:rsidRPr="004857ED" w:rsidRDefault="00647554" w:rsidP="008A18C6">
            <w:pPr>
              <w:pStyle w:val="Other10"/>
              <w:shd w:val="clear" w:color="auto" w:fill="auto"/>
              <w:spacing w:beforeLines="50" w:before="120"/>
              <w:ind w:leftChars="50" w:left="120" w:rightChars="50" w:right="120"/>
              <w:jc w:val="both"/>
              <w:rPr>
                <w:rFonts w:ascii="Times New Roman" w:eastAsiaTheme="minorEastAsia" w:hAnsi="Times New Roman" w:cs="Times New Roman" w:hint="eastAsia"/>
                <w:sz w:val="22"/>
                <w:szCs w:val="22"/>
                <w:lang w:eastAsia="ko-KR"/>
              </w:rPr>
            </w:pPr>
          </w:p>
        </w:tc>
      </w:tr>
    </w:tbl>
    <w:p w14:paraId="3AAE2E24" w14:textId="77777777" w:rsidR="0093236B" w:rsidRDefault="0093236B" w:rsidP="0093236B">
      <w:pPr>
        <w:rPr>
          <w:rFonts w:ascii="Arial Narrow" w:eastAsiaTheme="minorEastAsia" w:hAnsi="Arial Narrow" w:cs="Calibri" w:hint="eastAsia"/>
          <w:sz w:val="12"/>
          <w:szCs w:val="12"/>
          <w:lang w:eastAsia="ko-KR"/>
        </w:rPr>
      </w:pPr>
    </w:p>
    <w:p w14:paraId="472CFDE9" w14:textId="736281E3" w:rsidR="0093236B" w:rsidRDefault="0093236B" w:rsidP="0093236B">
      <w:pPr>
        <w:pStyle w:val="Tablecaption10"/>
        <w:shd w:val="clear" w:color="auto" w:fill="auto"/>
        <w:rPr>
          <w:rFonts w:ascii="Arial Narrow" w:eastAsiaTheme="minorEastAsia" w:hAnsi="Arial Narrow" w:cs="Calibri" w:hint="eastAsia"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sz w:val="28"/>
          <w:szCs w:val="28"/>
          <w:lang w:eastAsia="ko-KR"/>
        </w:rPr>
        <w:t>❹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</w:t>
      </w:r>
      <w:r w:rsidR="002164AB">
        <w:rPr>
          <w:rFonts w:ascii="Arial Narrow" w:eastAsiaTheme="minorEastAsia" w:hAnsi="Arial Narrow" w:cs="Calibri" w:hint="eastAsia"/>
          <w:sz w:val="28"/>
          <w:szCs w:val="28"/>
          <w:lang w:eastAsia="ko-KR"/>
        </w:rPr>
        <w:t>INTEREST IN KOREA AND KOREAN CULTURE</w:t>
      </w:r>
    </w:p>
    <w:p w14:paraId="24159D87" w14:textId="6F62E25C" w:rsidR="0093236B" w:rsidRDefault="00361F5B" w:rsidP="00361F5B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 w:rsidRPr="00361F5B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(Why are you interested in Korea, and how does this program support your goals?)</w:t>
      </w:r>
    </w:p>
    <w:p w14:paraId="6C48FB43" w14:textId="77777777" w:rsidR="0093236B" w:rsidRDefault="0093236B" w:rsidP="0093236B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p w14:paraId="46DC3486" w14:textId="26C97CBF" w:rsidR="0093236B" w:rsidRPr="00784F58" w:rsidRDefault="0093236B" w:rsidP="0093236B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="00040434" w:rsidRPr="00040434">
        <w:rPr>
          <w:rFonts w:ascii="Arial Narrow" w:hAnsi="Arial Narrow" w:cs="Calibri"/>
          <w:b w:val="0"/>
          <w:bCs w:val="0"/>
          <w:sz w:val="24"/>
          <w:szCs w:val="24"/>
        </w:rPr>
        <w:t>Explain your interest in Korean language, culture, or industries.</w:t>
      </w:r>
    </w:p>
    <w:p w14:paraId="08D7C3D6" w14:textId="249DA87D" w:rsidR="0093236B" w:rsidRPr="00784F58" w:rsidRDefault="0093236B" w:rsidP="0093236B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="00040434" w:rsidRPr="00040434">
        <w:rPr>
          <w:rFonts w:ascii="Arial Narrow" w:hAnsi="Arial Narrow" w:cs="Calibri"/>
          <w:b w:val="0"/>
          <w:bCs w:val="0"/>
          <w:sz w:val="24"/>
          <w:szCs w:val="24"/>
        </w:rPr>
        <w:t>Mention if you have studied Korean before or taken the TOPIK exam.</w:t>
      </w:r>
    </w:p>
    <w:p w14:paraId="37C05A39" w14:textId="77777777" w:rsidR="00040434" w:rsidRDefault="00040434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85"/>
      </w:tblGrid>
      <w:tr w:rsidR="00647554" w:rsidRPr="004B71A8" w14:paraId="78609715" w14:textId="77777777" w:rsidTr="008A18C6">
        <w:trPr>
          <w:trHeight w:val="1422"/>
          <w:jc w:val="center"/>
        </w:trPr>
        <w:tc>
          <w:tcPr>
            <w:tcW w:w="95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61399045" w14:textId="77777777" w:rsidR="00647554" w:rsidRPr="004857ED" w:rsidRDefault="00647554" w:rsidP="008A18C6">
            <w:pPr>
              <w:pStyle w:val="Other10"/>
              <w:shd w:val="clear" w:color="auto" w:fill="auto"/>
              <w:spacing w:beforeLines="50" w:before="120"/>
              <w:ind w:leftChars="50" w:left="120" w:rightChars="50" w:right="120"/>
              <w:jc w:val="both"/>
              <w:rPr>
                <w:rFonts w:ascii="Times New Roman" w:eastAsiaTheme="minorEastAsia" w:hAnsi="Times New Roman" w:cs="Times New Roman" w:hint="eastAsia"/>
                <w:sz w:val="22"/>
                <w:szCs w:val="22"/>
                <w:lang w:eastAsia="ko-KR"/>
              </w:rPr>
            </w:pPr>
          </w:p>
        </w:tc>
      </w:tr>
    </w:tbl>
    <w:p w14:paraId="2849981D" w14:textId="77777777" w:rsidR="00040434" w:rsidRDefault="00040434" w:rsidP="00040434">
      <w:pPr>
        <w:rPr>
          <w:rFonts w:ascii="Arial Narrow" w:eastAsiaTheme="minorEastAsia" w:hAnsi="Arial Narrow" w:cs="Calibri" w:hint="eastAsia"/>
          <w:sz w:val="12"/>
          <w:szCs w:val="12"/>
          <w:lang w:eastAsia="ko-KR"/>
        </w:rPr>
      </w:pPr>
    </w:p>
    <w:p w14:paraId="2A5D63DB" w14:textId="0C2B9755" w:rsidR="00040434" w:rsidRDefault="00040434" w:rsidP="00040434">
      <w:pPr>
        <w:pStyle w:val="Tablecaption10"/>
        <w:shd w:val="clear" w:color="auto" w:fill="auto"/>
        <w:rPr>
          <w:rFonts w:ascii="Arial Narrow" w:eastAsiaTheme="minorEastAsia" w:hAnsi="Arial Narrow" w:cs="Calibri" w:hint="eastAsia"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sz w:val="28"/>
          <w:szCs w:val="28"/>
          <w:lang w:eastAsia="ko-KR"/>
        </w:rPr>
        <w:t>❺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</w:t>
      </w:r>
      <w:r w:rsidR="00CC37CD" w:rsidRPr="00CC37CD">
        <w:rPr>
          <w:rFonts w:ascii="Arial Narrow" w:eastAsiaTheme="minorEastAsia" w:hAnsi="Arial Narrow" w:cs="Calibri"/>
          <w:sz w:val="28"/>
          <w:szCs w:val="28"/>
          <w:lang w:eastAsia="ko-KR"/>
        </w:rPr>
        <w:t>COMMITMENT TO ONLINE LEARNING</w:t>
      </w:r>
    </w:p>
    <w:p w14:paraId="5BCCA1CC" w14:textId="165CACA9" w:rsidR="00040434" w:rsidRDefault="00040434" w:rsidP="00040434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</w:pPr>
      <w:r w:rsidRPr="00361F5B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(</w:t>
      </w:r>
      <w:r w:rsidR="00875981" w:rsidRPr="00875981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How will you manage your studies in an online environment?</w:t>
      </w:r>
      <w:r w:rsidR="00875981"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  <w:t>)</w:t>
      </w:r>
    </w:p>
    <w:p w14:paraId="5467F5C3" w14:textId="77777777" w:rsidR="00040434" w:rsidRDefault="00040434" w:rsidP="00040434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p w14:paraId="334C0DD6" w14:textId="3B0B2872" w:rsidR="00040434" w:rsidRPr="00784F58" w:rsidRDefault="00040434" w:rsidP="00040434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="008638FB" w:rsidRPr="008638FB">
        <w:rPr>
          <w:rFonts w:ascii="Arial Narrow" w:hAnsi="Arial Narrow" w:cs="Calibri"/>
          <w:b w:val="0"/>
          <w:bCs w:val="0"/>
          <w:sz w:val="24"/>
          <w:szCs w:val="24"/>
        </w:rPr>
        <w:t>Describe your study habits and how you plan to stay motivated.</w:t>
      </w:r>
    </w:p>
    <w:p w14:paraId="07BB95F9" w14:textId="7592C306" w:rsidR="00040434" w:rsidRDefault="00040434" w:rsidP="00040434">
      <w:pPr>
        <w:pStyle w:val="Tablecaption10"/>
        <w:ind w:leftChars="200" w:left="48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="008638FB" w:rsidRPr="008638FB">
        <w:rPr>
          <w:rFonts w:ascii="Arial Narrow" w:hAnsi="Arial Narrow" w:cs="Calibri"/>
          <w:b w:val="0"/>
          <w:bCs w:val="0"/>
          <w:sz w:val="24"/>
          <w:szCs w:val="24"/>
        </w:rPr>
        <w:t>Highlight any experience with online learning or self-study.</w:t>
      </w:r>
    </w:p>
    <w:p w14:paraId="0BC3FB5D" w14:textId="77777777" w:rsidR="00647554" w:rsidRPr="00647554" w:rsidRDefault="00647554" w:rsidP="00040434">
      <w:pPr>
        <w:pStyle w:val="Tablecaption10"/>
        <w:ind w:leftChars="200" w:left="480"/>
        <w:contextualSpacing/>
        <w:rPr>
          <w:rFonts w:ascii="Arial Narrow" w:eastAsiaTheme="minorEastAsia" w:hAnsi="Arial Narrow" w:cs="Calibri" w:hint="eastAsia"/>
          <w:b w:val="0"/>
          <w:bCs w:val="0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85"/>
      </w:tblGrid>
      <w:tr w:rsidR="00647554" w:rsidRPr="004B71A8" w14:paraId="1280BD1C" w14:textId="77777777" w:rsidTr="008A18C6">
        <w:trPr>
          <w:trHeight w:val="1422"/>
          <w:jc w:val="center"/>
        </w:trPr>
        <w:tc>
          <w:tcPr>
            <w:tcW w:w="95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043F7BE5" w14:textId="77777777" w:rsidR="00647554" w:rsidRPr="004857ED" w:rsidRDefault="00647554" w:rsidP="008A18C6">
            <w:pPr>
              <w:pStyle w:val="Other10"/>
              <w:shd w:val="clear" w:color="auto" w:fill="auto"/>
              <w:spacing w:beforeLines="50" w:before="120"/>
              <w:ind w:leftChars="50" w:left="120" w:rightChars="50" w:right="120"/>
              <w:jc w:val="both"/>
              <w:rPr>
                <w:rFonts w:ascii="Times New Roman" w:eastAsiaTheme="minorEastAsia" w:hAnsi="Times New Roman" w:cs="Times New Roman" w:hint="eastAsia"/>
                <w:sz w:val="22"/>
                <w:szCs w:val="22"/>
                <w:lang w:eastAsia="ko-KR"/>
              </w:rPr>
            </w:pPr>
          </w:p>
        </w:tc>
      </w:tr>
    </w:tbl>
    <w:p w14:paraId="7B7FFA73" w14:textId="77777777" w:rsidR="003B767B" w:rsidRPr="00647554" w:rsidRDefault="003B767B" w:rsidP="003B767B">
      <w:pPr>
        <w:rPr>
          <w:rFonts w:ascii="Arial Narrow" w:eastAsiaTheme="minorEastAsia" w:hAnsi="Arial Narrow" w:cs="Calibri" w:hint="eastAsia"/>
          <w:sz w:val="22"/>
          <w:szCs w:val="22"/>
          <w:lang w:eastAsia="ko-KR"/>
        </w:rPr>
      </w:pPr>
    </w:p>
    <w:p w14:paraId="77B7FD1E" w14:textId="778BAB19" w:rsidR="003B767B" w:rsidRDefault="003B767B" w:rsidP="003B767B">
      <w:pPr>
        <w:pStyle w:val="Tablecaption10"/>
        <w:shd w:val="clear" w:color="auto" w:fill="auto"/>
        <w:rPr>
          <w:rFonts w:ascii="Arial Narrow" w:eastAsiaTheme="minorEastAsia" w:hAnsi="Arial Narrow" w:cs="Calibri" w:hint="eastAsia"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sz w:val="28"/>
          <w:szCs w:val="28"/>
          <w:lang w:eastAsia="ko-KR"/>
        </w:rPr>
        <w:t>❻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</w:t>
      </w:r>
      <w:r w:rsidR="00A62A7E" w:rsidRPr="00A62A7E">
        <w:rPr>
          <w:rFonts w:ascii="Arial Narrow" w:eastAsiaTheme="minorEastAsia" w:hAnsi="Arial Narrow" w:cs="Calibri"/>
          <w:sz w:val="28"/>
          <w:szCs w:val="28"/>
          <w:lang w:eastAsia="ko-KR"/>
        </w:rPr>
        <w:t>CONCLUSION</w:t>
      </w:r>
    </w:p>
    <w:p w14:paraId="6876651A" w14:textId="68CD61D3" w:rsidR="003B767B" w:rsidRDefault="003B767B" w:rsidP="003B767B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</w:pPr>
      <w:r w:rsidRPr="00361F5B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(</w:t>
      </w:r>
      <w:r w:rsidR="00A37F94" w:rsidRPr="00A37F94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Why should MNU select you as a student?)</w:t>
      </w:r>
    </w:p>
    <w:p w14:paraId="2111845E" w14:textId="77777777" w:rsidR="003B767B" w:rsidRDefault="003B767B" w:rsidP="003B767B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p w14:paraId="380FCF88" w14:textId="383FB9A3" w:rsidR="003B767B" w:rsidRPr="00784F58" w:rsidRDefault="003B767B" w:rsidP="003B767B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="00345DA2" w:rsidRPr="00345DA2">
        <w:rPr>
          <w:rFonts w:ascii="Arial Narrow" w:hAnsi="Arial Narrow" w:cs="Calibri"/>
          <w:b w:val="0"/>
          <w:bCs w:val="0"/>
          <w:sz w:val="24"/>
          <w:szCs w:val="24"/>
        </w:rPr>
        <w:t>Summarize your motivation and enthusiasm.</w:t>
      </w:r>
    </w:p>
    <w:p w14:paraId="56F7E73F" w14:textId="77777777" w:rsidR="00345DA2" w:rsidRDefault="003B767B" w:rsidP="00345DA2">
      <w:pPr>
        <w:pStyle w:val="Tablecaption10"/>
        <w:ind w:leftChars="200" w:left="48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="00345DA2" w:rsidRPr="00345DA2">
        <w:rPr>
          <w:rFonts w:ascii="Arial Narrow" w:hAnsi="Arial Narrow" w:cs="Calibri"/>
          <w:b w:val="0"/>
          <w:bCs w:val="0"/>
          <w:sz w:val="24"/>
          <w:szCs w:val="24"/>
        </w:rPr>
        <w:t>Express your commitment to academic success at MNU.</w:t>
      </w:r>
    </w:p>
    <w:p w14:paraId="58DA8C9F" w14:textId="77777777" w:rsidR="003B767B" w:rsidRDefault="003B767B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85"/>
      </w:tblGrid>
      <w:tr w:rsidR="00647554" w:rsidRPr="004B71A8" w14:paraId="3FBF275A" w14:textId="77777777" w:rsidTr="008A18C6">
        <w:trPr>
          <w:trHeight w:val="1422"/>
          <w:jc w:val="center"/>
        </w:trPr>
        <w:tc>
          <w:tcPr>
            <w:tcW w:w="95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1C493691" w14:textId="77777777" w:rsidR="00647554" w:rsidRPr="004857ED" w:rsidRDefault="00647554" w:rsidP="008A18C6">
            <w:pPr>
              <w:pStyle w:val="Other10"/>
              <w:shd w:val="clear" w:color="auto" w:fill="auto"/>
              <w:spacing w:beforeLines="50" w:before="120"/>
              <w:ind w:leftChars="50" w:left="120" w:rightChars="50" w:right="120"/>
              <w:jc w:val="both"/>
              <w:rPr>
                <w:rFonts w:ascii="Times New Roman" w:eastAsiaTheme="minorEastAsia" w:hAnsi="Times New Roman" w:cs="Times New Roman" w:hint="eastAsia"/>
                <w:sz w:val="22"/>
                <w:szCs w:val="22"/>
                <w:lang w:eastAsia="ko-KR"/>
              </w:rPr>
            </w:pPr>
          </w:p>
        </w:tc>
      </w:tr>
    </w:tbl>
    <w:p w14:paraId="363D94E0" w14:textId="77777777" w:rsidR="00D56F83" w:rsidRDefault="00D56F83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58DE323A" w14:textId="77777777" w:rsidR="00D56F83" w:rsidRDefault="00D56F83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45DDC94C" w14:textId="77777777" w:rsidR="00D56F83" w:rsidRDefault="00D56F83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20BF08CF" w14:textId="77777777" w:rsidR="00647554" w:rsidRDefault="00647554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2FA24E7C" w14:textId="77777777" w:rsidR="00647554" w:rsidRDefault="00647554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0A0A6020" w14:textId="77777777" w:rsidR="00647554" w:rsidRDefault="00647554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35BB3511" w14:textId="77777777" w:rsidR="00647554" w:rsidRDefault="00647554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27B68F58" w14:textId="77777777" w:rsidR="00647554" w:rsidRDefault="00647554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77818723" w14:textId="77777777" w:rsidR="00647554" w:rsidRDefault="00647554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51B38CF3" w14:textId="77777777" w:rsidR="00647554" w:rsidRDefault="00647554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783264BA" w14:textId="77777777" w:rsidR="00647554" w:rsidRDefault="00647554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370F60DF" w14:textId="77777777" w:rsidR="00647554" w:rsidRDefault="00647554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0BA80C29" w14:textId="77777777" w:rsidR="00647554" w:rsidRDefault="00647554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66D42912" w14:textId="77777777" w:rsidR="00647554" w:rsidRDefault="00647554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3A250591" w14:textId="77777777" w:rsidR="00647554" w:rsidRDefault="00647554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4EBDD262" w14:textId="77777777" w:rsidR="00647554" w:rsidRDefault="00647554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32068B03" w14:textId="77777777" w:rsidR="00647554" w:rsidRDefault="00647554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39DE31D2" w14:textId="77777777" w:rsidR="00647554" w:rsidRDefault="00647554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186EB5DA" w14:textId="77777777" w:rsidR="00647554" w:rsidRDefault="00647554">
      <w:pPr>
        <w:rPr>
          <w:rFonts w:ascii="Arial Narrow" w:eastAsiaTheme="minorEastAsia" w:hAnsi="Arial Narrow" w:cs="Calibri" w:hint="eastAsia"/>
          <w:sz w:val="22"/>
          <w:szCs w:val="22"/>
          <w:lang w:eastAsia="ko-KR"/>
        </w:rPr>
      </w:pPr>
    </w:p>
    <w:p w14:paraId="1ABE903F" w14:textId="77777777" w:rsidR="00D56F83" w:rsidRDefault="00D56F83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5D1C120F" w14:textId="77777777" w:rsidR="00D56F83" w:rsidRDefault="00D56F83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6EE627D4" w14:textId="456F05F0" w:rsidR="00D56F83" w:rsidRPr="00C25151" w:rsidRDefault="00F04B46" w:rsidP="000F3051">
      <w:pPr>
        <w:jc w:val="center"/>
        <w:rPr>
          <w:rFonts w:ascii="Arial Narrow" w:eastAsiaTheme="minorEastAsia" w:hAnsi="Arial Narrow" w:cs="Calibri"/>
          <w:b/>
          <w:bCs/>
          <w:color w:val="3366CC"/>
          <w:sz w:val="32"/>
          <w:szCs w:val="32"/>
          <w:lang w:eastAsia="ko-KR"/>
        </w:rPr>
      </w:pPr>
      <w:r w:rsidRPr="00C25151">
        <w:rPr>
          <w:rFonts w:ascii="Arial Narrow" w:eastAsiaTheme="minorEastAsia" w:hAnsi="Arial Narrow" w:cs="Calibri" w:hint="eastAsia"/>
          <w:b/>
          <w:bCs/>
          <w:color w:val="3366CC"/>
          <w:sz w:val="32"/>
          <w:szCs w:val="32"/>
          <w:shd w:val="clear" w:color="auto" w:fill="A5C9EB" w:themeFill="text2" w:themeFillTint="40"/>
          <w:lang w:eastAsia="ko-KR"/>
        </w:rPr>
        <w:t>EXAMPLE RESPONSE</w:t>
      </w:r>
      <w:r w:rsidRPr="00C25151">
        <w:rPr>
          <w:rFonts w:ascii="Arial Narrow" w:eastAsiaTheme="minorEastAsia" w:hAnsi="Arial Narrow" w:cs="Calibri" w:hint="eastAsia"/>
          <w:b/>
          <w:bCs/>
          <w:color w:val="3366CC"/>
          <w:sz w:val="32"/>
          <w:szCs w:val="32"/>
          <w:lang w:eastAsia="ko-KR"/>
        </w:rPr>
        <w:t>:</w:t>
      </w:r>
    </w:p>
    <w:p w14:paraId="00DDB405" w14:textId="77777777" w:rsidR="00F04B46" w:rsidRPr="00ED0719" w:rsidRDefault="00F04B46" w:rsidP="00F04B46">
      <w:pPr>
        <w:pStyle w:val="Tablecaption10"/>
        <w:shd w:val="clear" w:color="auto" w:fill="auto"/>
        <w:rPr>
          <w:rFonts w:ascii="Arial Narrow" w:eastAsiaTheme="minorEastAsia" w:hAnsi="Arial Narrow" w:cs="Calibri" w:hint="eastAsia"/>
          <w:sz w:val="22"/>
          <w:szCs w:val="22"/>
          <w:lang w:eastAsia="ko-KR"/>
        </w:rPr>
      </w:pPr>
    </w:p>
    <w:p w14:paraId="544FC6F5" w14:textId="77777777" w:rsidR="00F04B46" w:rsidRDefault="00F04B46" w:rsidP="00F04B46">
      <w:pPr>
        <w:pStyle w:val="Tablecaption10"/>
        <w:shd w:val="clear" w:color="auto" w:fill="auto"/>
        <w:rPr>
          <w:rFonts w:ascii="Arial Narrow" w:eastAsiaTheme="minorEastAsia" w:hAnsi="Arial Narrow" w:cs="Calibri"/>
          <w:sz w:val="28"/>
          <w:szCs w:val="28"/>
          <w:lang w:eastAsia="ko-KR"/>
        </w:rPr>
      </w:pPr>
      <w:r w:rsidRPr="00857CC8">
        <w:rPr>
          <w:rFonts w:ascii="Cambria Math" w:eastAsiaTheme="minorEastAsia" w:hAnsi="Cambria Math" w:cs="Cambria Math"/>
          <w:sz w:val="28"/>
          <w:szCs w:val="28"/>
          <w:lang w:eastAsia="ko-KR"/>
        </w:rPr>
        <w:t>❶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PERSONAL INFORMATION</w:t>
      </w:r>
    </w:p>
    <w:p w14:paraId="1390861D" w14:textId="77777777" w:rsidR="00F04B46" w:rsidRPr="00857CC8" w:rsidRDefault="00F04B46" w:rsidP="00F04B46">
      <w:pPr>
        <w:pStyle w:val="Tablecaption10"/>
        <w:shd w:val="clear" w:color="auto" w:fill="auto"/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38"/>
        <w:gridCol w:w="1560"/>
        <w:gridCol w:w="5787"/>
      </w:tblGrid>
      <w:tr w:rsidR="000F3051" w:rsidRPr="00B11E67" w14:paraId="6A3496E0" w14:textId="77777777" w:rsidTr="008A18C6">
        <w:trPr>
          <w:trHeight w:hRule="exact" w:val="581"/>
          <w:jc w:val="center"/>
        </w:trPr>
        <w:tc>
          <w:tcPr>
            <w:tcW w:w="2238" w:type="dxa"/>
            <w:vMerge w:val="restart"/>
            <w:tcBorders>
              <w:top w:val="single" w:sz="24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2A75D510" w14:textId="77777777" w:rsidR="000F3051" w:rsidRDefault="000F3051" w:rsidP="000F3051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Applicant Name</w:t>
            </w:r>
          </w:p>
          <w:p w14:paraId="057B8814" w14:textId="77777777" w:rsidR="000F3051" w:rsidRPr="002E0B57" w:rsidRDefault="000F3051" w:rsidP="000F3051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2E0B57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English)</w:t>
            </w:r>
          </w:p>
        </w:tc>
        <w:tc>
          <w:tcPr>
            <w:tcW w:w="1560" w:type="dxa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6F2022C2" w14:textId="77777777" w:rsidR="000F3051" w:rsidRDefault="000F3051" w:rsidP="000F3051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 xml:space="preserve">Family Name </w:t>
            </w:r>
          </w:p>
          <w:p w14:paraId="3EE24EDC" w14:textId="77777777" w:rsidR="000F3051" w:rsidRPr="006F6A64" w:rsidRDefault="000F3051" w:rsidP="000F3051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9F150D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Last Name)</w:t>
            </w:r>
          </w:p>
        </w:tc>
        <w:tc>
          <w:tcPr>
            <w:tcW w:w="5787" w:type="dxa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0AF8146F" w14:textId="51729B6B" w:rsidR="000F3051" w:rsidRPr="000F3051" w:rsidRDefault="000F3051" w:rsidP="000F3051">
            <w:pPr>
              <w:pStyle w:val="Other10"/>
              <w:shd w:val="clear" w:color="auto" w:fill="auto"/>
              <w:spacing w:line="190" w:lineRule="auto"/>
              <w:jc w:val="left"/>
              <w:rPr>
                <w:rFonts w:ascii="Times New Roman" w:eastAsiaTheme="minorEastAsia" w:hAnsi="Times New Roman" w:cs="Times New Roman"/>
                <w:b/>
                <w:bCs/>
                <w:sz w:val="22"/>
                <w:szCs w:val="22"/>
                <w:lang w:eastAsia="ko-KR"/>
              </w:rPr>
            </w:pPr>
            <w:r w:rsidRPr="000F3051">
              <w:rPr>
                <w:rFonts w:ascii="Times New Roman" w:eastAsiaTheme="minorEastAsia" w:hAnsi="Times New Roman" w:cs="Times New Roman"/>
                <w:b/>
                <w:bCs/>
                <w:color w:val="3366CC"/>
                <w:sz w:val="22"/>
                <w:szCs w:val="22"/>
                <w:lang w:eastAsia="ko-KR"/>
              </w:rPr>
              <w:t xml:space="preserve"> Rahman</w:t>
            </w:r>
          </w:p>
        </w:tc>
      </w:tr>
      <w:tr w:rsidR="000F3051" w:rsidRPr="00B11E67" w14:paraId="3C4F9D39" w14:textId="77777777" w:rsidTr="008A18C6">
        <w:trPr>
          <w:trHeight w:hRule="exact" w:val="576"/>
          <w:jc w:val="center"/>
        </w:trPr>
        <w:tc>
          <w:tcPr>
            <w:tcW w:w="2238" w:type="dxa"/>
            <w:vMerge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7E8D042F" w14:textId="77777777" w:rsidR="000F3051" w:rsidRPr="00B11E67" w:rsidRDefault="000F3051" w:rsidP="000F3051">
            <w:pPr>
              <w:rPr>
                <w:rFonts w:ascii="Arial Narrow" w:hAnsi="Arial Narrow" w:cs="Calibri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2E68619" w14:textId="77777777" w:rsidR="000F3051" w:rsidRDefault="000F3051" w:rsidP="000F3051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Given Name</w:t>
            </w:r>
          </w:p>
          <w:p w14:paraId="60B32CD8" w14:textId="77777777" w:rsidR="000F3051" w:rsidRPr="006F6A64" w:rsidRDefault="000F3051" w:rsidP="000F3051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sz w:val="22"/>
                <w:szCs w:val="22"/>
                <w:lang w:eastAsia="ko-KR"/>
              </w:rPr>
            </w:pPr>
            <w:r w:rsidRPr="009F150D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First Name)</w:t>
            </w:r>
          </w:p>
        </w:tc>
        <w:tc>
          <w:tcPr>
            <w:tcW w:w="57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54CC4A6A" w14:textId="7291654E" w:rsidR="000F3051" w:rsidRPr="000F3051" w:rsidRDefault="000F3051" w:rsidP="000F3051">
            <w:pPr>
              <w:rPr>
                <w:rFonts w:eastAsiaTheme="minorEastAsia"/>
                <w:b/>
                <w:bCs/>
                <w:sz w:val="22"/>
                <w:szCs w:val="22"/>
                <w:lang w:eastAsia="ko-KR"/>
              </w:rPr>
            </w:pPr>
            <w:r w:rsidRPr="000F3051">
              <w:rPr>
                <w:rFonts w:eastAsiaTheme="minorEastAsia"/>
                <w:b/>
                <w:bCs/>
                <w:color w:val="3366CC"/>
                <w:sz w:val="22"/>
                <w:szCs w:val="22"/>
                <w:lang w:eastAsia="ko-KR"/>
              </w:rPr>
              <w:t xml:space="preserve"> Aditya</w:t>
            </w:r>
          </w:p>
        </w:tc>
      </w:tr>
      <w:tr w:rsidR="000F3051" w:rsidRPr="00B11E67" w14:paraId="3553284C" w14:textId="77777777" w:rsidTr="008A18C6">
        <w:trPr>
          <w:trHeight w:hRule="exact" w:val="590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554F6FF1" w14:textId="77777777" w:rsidR="000F3051" w:rsidRPr="00B11E67" w:rsidRDefault="000F3051" w:rsidP="000F3051">
            <w:pPr>
              <w:pStyle w:val="Other10"/>
              <w:shd w:val="clear" w:color="auto" w:fill="auto"/>
              <w:rPr>
                <w:rFonts w:ascii="Arial Narrow" w:hAnsi="Arial Narrow" w:cs="Calibri"/>
                <w:sz w:val="22"/>
                <w:szCs w:val="22"/>
              </w:rPr>
            </w:pPr>
            <w:r w:rsidRPr="00B11E67">
              <w:rPr>
                <w:rFonts w:ascii="Arial Narrow" w:hAnsi="Arial Narrow" w:cs="Calibri"/>
                <w:b/>
                <w:bCs/>
                <w:sz w:val="22"/>
                <w:szCs w:val="22"/>
              </w:rPr>
              <w:t>Nationality</w:t>
            </w:r>
          </w:p>
        </w:tc>
        <w:tc>
          <w:tcPr>
            <w:tcW w:w="734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63866164" w14:textId="2BDB1521" w:rsidR="000F3051" w:rsidRPr="000F3051" w:rsidRDefault="000F3051" w:rsidP="000F3051">
            <w:pPr>
              <w:rPr>
                <w:rFonts w:eastAsiaTheme="minorEastAsia" w:hint="eastAsia"/>
                <w:b/>
                <w:bCs/>
                <w:sz w:val="22"/>
                <w:szCs w:val="22"/>
                <w:lang w:eastAsia="ko-KR"/>
              </w:rPr>
            </w:pPr>
            <w:r w:rsidRPr="000F3051">
              <w:rPr>
                <w:rFonts w:eastAsiaTheme="minorEastAsia"/>
                <w:b/>
                <w:bCs/>
                <w:color w:val="3366CC"/>
                <w:sz w:val="22"/>
                <w:szCs w:val="22"/>
                <w:lang w:eastAsia="ko-KR"/>
              </w:rPr>
              <w:t xml:space="preserve"> </w:t>
            </w:r>
            <w:r w:rsidRPr="000F3051">
              <w:rPr>
                <w:rFonts w:eastAsiaTheme="minorEastAsia" w:hint="eastAsia"/>
                <w:b/>
                <w:bCs/>
                <w:color w:val="3366CC"/>
                <w:sz w:val="22"/>
                <w:szCs w:val="22"/>
                <w:lang w:eastAsia="ko-KR"/>
              </w:rPr>
              <w:t xml:space="preserve"> Indonesia</w:t>
            </w:r>
          </w:p>
        </w:tc>
      </w:tr>
      <w:tr w:rsidR="000F3051" w:rsidRPr="00B11E67" w14:paraId="3A478C9F" w14:textId="77777777" w:rsidTr="008A18C6">
        <w:trPr>
          <w:trHeight w:hRule="exact" w:val="590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523DC5D2" w14:textId="77777777" w:rsidR="000F3051" w:rsidRPr="005E31A3" w:rsidRDefault="000F3051" w:rsidP="000F3051">
            <w:pPr>
              <w:pStyle w:val="Other10"/>
              <w:shd w:val="clear" w:color="auto" w:fill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Passport No.</w:t>
            </w:r>
          </w:p>
        </w:tc>
        <w:tc>
          <w:tcPr>
            <w:tcW w:w="734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26DAFDCE" w14:textId="6AE35EDB" w:rsidR="000F3051" w:rsidRPr="000F3051" w:rsidRDefault="000F3051" w:rsidP="000F3051">
            <w:pPr>
              <w:ind w:firstLineChars="50" w:firstLine="110"/>
              <w:rPr>
                <w:rFonts w:eastAsiaTheme="minorEastAsia" w:hint="eastAsia"/>
                <w:b/>
                <w:bCs/>
                <w:sz w:val="22"/>
                <w:szCs w:val="22"/>
                <w:lang w:eastAsia="ko-KR"/>
              </w:rPr>
            </w:pPr>
            <w:r w:rsidRPr="000F3051">
              <w:rPr>
                <w:rFonts w:eastAsiaTheme="minorEastAsia" w:hint="eastAsia"/>
                <w:b/>
                <w:bCs/>
                <w:color w:val="3366CC"/>
                <w:sz w:val="22"/>
                <w:szCs w:val="22"/>
                <w:lang w:eastAsia="ko-KR"/>
              </w:rPr>
              <w:t>XXXXXXXXX</w:t>
            </w:r>
          </w:p>
        </w:tc>
      </w:tr>
      <w:tr w:rsidR="000F3051" w:rsidRPr="00B11E67" w14:paraId="2EB58301" w14:textId="77777777" w:rsidTr="008A18C6">
        <w:trPr>
          <w:trHeight w:hRule="exact" w:val="590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65EA7FDC" w14:textId="77777777" w:rsidR="000F3051" w:rsidRPr="00B11E67" w:rsidRDefault="000F3051" w:rsidP="000F3051">
            <w:pPr>
              <w:pStyle w:val="Other10"/>
              <w:shd w:val="clear" w:color="auto" w:fill="auto"/>
              <w:rPr>
                <w:rFonts w:ascii="Arial Narrow" w:hAnsi="Arial Narrow" w:cs="Calibri"/>
                <w:b/>
                <w:bCs/>
                <w:sz w:val="22"/>
                <w:szCs w:val="22"/>
              </w:rPr>
            </w:pPr>
            <w:r>
              <w:rPr>
                <w:rFonts w:ascii="Arial Narrow" w:eastAsiaTheme="minorEastAsia" w:hAnsi="Arial Narrow" w:cs="Calibri" w:hint="eastAsia"/>
                <w:b/>
                <w:bCs/>
                <w:sz w:val="22"/>
                <w:szCs w:val="22"/>
                <w:lang w:eastAsia="ko-KR"/>
              </w:rPr>
              <w:t>Intended Major</w:t>
            </w:r>
          </w:p>
        </w:tc>
        <w:tc>
          <w:tcPr>
            <w:tcW w:w="734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7037FB6D" w14:textId="3278DEBF" w:rsidR="000F3051" w:rsidRPr="000F3051" w:rsidRDefault="000F3051" w:rsidP="000F3051">
            <w:pPr>
              <w:rPr>
                <w:rFonts w:eastAsiaTheme="minorEastAsia" w:hint="eastAsia"/>
                <w:b/>
                <w:bCs/>
                <w:sz w:val="22"/>
                <w:szCs w:val="22"/>
                <w:lang w:eastAsia="ko-KR"/>
              </w:rPr>
            </w:pPr>
            <w:r w:rsidRPr="004B71A8">
              <w:rPr>
                <w:rFonts w:eastAsiaTheme="minorEastAsia"/>
                <w:sz w:val="22"/>
                <w:szCs w:val="22"/>
                <w:lang w:eastAsia="ko-KR"/>
              </w:rPr>
              <w:t xml:space="preserve"> </w:t>
            </w:r>
            <w:r>
              <w:rPr>
                <w:rFonts w:eastAsiaTheme="minorEastAsia" w:hint="eastAsia"/>
                <w:sz w:val="22"/>
                <w:szCs w:val="22"/>
                <w:lang w:eastAsia="ko-KR"/>
              </w:rPr>
              <w:t xml:space="preserve"> </w:t>
            </w:r>
            <w:r w:rsidRPr="000F3051">
              <w:rPr>
                <w:rFonts w:eastAsiaTheme="minorEastAsia" w:hint="eastAsia"/>
                <w:b/>
                <w:bCs/>
                <w:color w:val="3366CC"/>
                <w:sz w:val="22"/>
                <w:szCs w:val="22"/>
                <w:lang w:eastAsia="ko-KR"/>
              </w:rPr>
              <w:t>Korean Studies</w:t>
            </w:r>
          </w:p>
        </w:tc>
      </w:tr>
      <w:tr w:rsidR="000F3051" w:rsidRPr="00B11E67" w14:paraId="674C5468" w14:textId="77777777" w:rsidTr="008A18C6">
        <w:trPr>
          <w:trHeight w:hRule="exact" w:val="567"/>
          <w:jc w:val="center"/>
        </w:trPr>
        <w:tc>
          <w:tcPr>
            <w:tcW w:w="2238" w:type="dxa"/>
            <w:tcBorders>
              <w:top w:val="single" w:sz="12" w:space="0" w:color="auto"/>
              <w:left w:val="single" w:sz="24" w:space="0" w:color="auto"/>
              <w:bottom w:val="single" w:sz="24" w:space="0" w:color="auto"/>
              <w:right w:val="single" w:sz="12" w:space="0" w:color="auto"/>
            </w:tcBorders>
            <w:shd w:val="clear" w:color="auto" w:fill="DAE9F7" w:themeFill="text2" w:themeFillTint="1A"/>
            <w:vAlign w:val="center"/>
          </w:tcPr>
          <w:p w14:paraId="046F8154" w14:textId="77777777" w:rsidR="000F3051" w:rsidRDefault="000F3051" w:rsidP="000F3051">
            <w:pPr>
              <w:pStyle w:val="Other10"/>
              <w:shd w:val="clear" w:color="auto" w:fill="auto"/>
              <w:spacing w:line="206" w:lineRule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9E54B9">
              <w:rPr>
                <w:rFonts w:ascii="Arial Narrow" w:hAnsi="Arial Narrow" w:cs="Calibri"/>
                <w:b/>
                <w:bCs/>
                <w:sz w:val="22"/>
                <w:szCs w:val="22"/>
              </w:rPr>
              <w:t>Preferred Start Semester</w:t>
            </w:r>
          </w:p>
          <w:p w14:paraId="44C11D53" w14:textId="77777777" w:rsidR="000F3051" w:rsidRPr="009E54B9" w:rsidRDefault="000F3051" w:rsidP="000F3051">
            <w:pPr>
              <w:pStyle w:val="Other10"/>
              <w:shd w:val="clear" w:color="auto" w:fill="auto"/>
              <w:spacing w:line="206" w:lineRule="auto"/>
              <w:rPr>
                <w:rFonts w:ascii="Arial Narrow" w:eastAsiaTheme="minorEastAsia" w:hAnsi="Arial Narrow" w:cs="Calibri"/>
                <w:b/>
                <w:bCs/>
                <w:sz w:val="22"/>
                <w:szCs w:val="22"/>
                <w:lang w:eastAsia="ko-KR"/>
              </w:rPr>
            </w:pPr>
            <w:r w:rsidRPr="002E0B57">
              <w:rPr>
                <w:rFonts w:ascii="Arial Narrow" w:eastAsiaTheme="minorEastAsia" w:hAnsi="Arial Narrow" w:cs="Calibri" w:hint="eastAsia"/>
                <w:sz w:val="18"/>
                <w:szCs w:val="18"/>
                <w:lang w:eastAsia="ko-KR"/>
              </w:rPr>
              <w:t>(Check one.)</w:t>
            </w:r>
          </w:p>
        </w:tc>
        <w:tc>
          <w:tcPr>
            <w:tcW w:w="7347" w:type="dxa"/>
            <w:gridSpan w:val="2"/>
            <w:tcBorders>
              <w:top w:val="single" w:sz="12" w:space="0" w:color="auto"/>
              <w:left w:val="single" w:sz="12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</w:tcPr>
          <w:p w14:paraId="3F8EE0A1" w14:textId="758BD93B" w:rsidR="000F3051" w:rsidRPr="009E54B9" w:rsidRDefault="000F3051" w:rsidP="000F3051">
            <w:pPr>
              <w:ind w:leftChars="50" w:left="120"/>
              <w:jc w:val="both"/>
              <w:rPr>
                <w:rFonts w:ascii="Segoe UI Symbol" w:eastAsiaTheme="minorEastAsia" w:hAnsi="Segoe UI Symbol" w:cs="Segoe UI Symbol"/>
                <w:sz w:val="22"/>
                <w:szCs w:val="22"/>
                <w:lang w:eastAsia="ko-KR"/>
              </w:rPr>
            </w:pPr>
            <w:r>
              <w:rPr>
                <w:rFonts w:ascii="KoPubWorld바탕체_Pro Bold" w:eastAsia="KoPubWorld바탕체_Pro Bold" w:hAnsi="KoPubWorld바탕체_Pro Bold" w:cs="KoPubWorld바탕체_Pro Bold" w:hint="eastAsia"/>
                <w:b/>
                <w:bCs/>
                <w:color w:val="3366CC"/>
                <w:sz w:val="22"/>
                <w:szCs w:val="22"/>
              </w:rPr>
              <w:t>■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March 2025       </w:t>
            </w:r>
            <w:r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September 2025       </w:t>
            </w:r>
            <w:r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 xml:space="preserve">September 2026        </w:t>
            </w:r>
            <w:r w:rsidRPr="007E6352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7E6352">
              <w:rPr>
                <w:rFonts w:ascii="Arial Narrow" w:hAnsi="Arial Narrow" w:cs="Calibri"/>
                <w:sz w:val="22"/>
                <w:szCs w:val="22"/>
              </w:rPr>
              <w:t xml:space="preserve"> </w:t>
            </w:r>
            <w:r>
              <w:rPr>
                <w:rFonts w:ascii="Arial Narrow" w:eastAsiaTheme="minorEastAsia" w:hAnsi="Arial Narrow" w:cs="Calibri" w:hint="eastAsia"/>
                <w:sz w:val="22"/>
                <w:szCs w:val="22"/>
                <w:lang w:eastAsia="ko-KR"/>
              </w:rPr>
              <w:t>September 2027</w:t>
            </w:r>
          </w:p>
        </w:tc>
      </w:tr>
    </w:tbl>
    <w:p w14:paraId="764F0467" w14:textId="77777777" w:rsidR="00F04B46" w:rsidRDefault="00F04B46" w:rsidP="00F04B46">
      <w:pPr>
        <w:rPr>
          <w:rFonts w:ascii="Arial Narrow" w:eastAsiaTheme="minorEastAsia" w:hAnsi="Arial Narrow" w:cs="Calibri"/>
          <w:sz w:val="12"/>
          <w:szCs w:val="12"/>
          <w:lang w:eastAsia="ko-KR"/>
        </w:rPr>
      </w:pPr>
    </w:p>
    <w:p w14:paraId="5068CF77" w14:textId="77777777" w:rsidR="00F04B46" w:rsidRDefault="00F04B46" w:rsidP="00F04B46">
      <w:pPr>
        <w:rPr>
          <w:rFonts w:ascii="Arial Narrow" w:eastAsiaTheme="minorEastAsia" w:hAnsi="Arial Narrow" w:cs="Calibri"/>
          <w:sz w:val="12"/>
          <w:szCs w:val="12"/>
          <w:lang w:eastAsia="ko-KR"/>
        </w:rPr>
      </w:pPr>
    </w:p>
    <w:p w14:paraId="5FEBDF5F" w14:textId="77777777" w:rsidR="00F04B46" w:rsidRDefault="00F04B46" w:rsidP="00F04B46">
      <w:pPr>
        <w:pStyle w:val="Tablecaption10"/>
        <w:shd w:val="clear" w:color="auto" w:fill="auto"/>
        <w:rPr>
          <w:rFonts w:ascii="Arial Narrow" w:eastAsiaTheme="minorEastAsia" w:hAnsi="Arial Narrow" w:cs="Calibri"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sz w:val="28"/>
          <w:szCs w:val="28"/>
          <w:lang w:eastAsia="ko-KR"/>
        </w:rPr>
        <w:t>❷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MOTIVATION FOR APPLYING</w:t>
      </w:r>
    </w:p>
    <w:p w14:paraId="76E522DD" w14:textId="77777777" w:rsidR="00F04B46" w:rsidRDefault="00F04B46" w:rsidP="00F04B46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 w:rsidRPr="00857CC8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(Why do you want to study at MNU’s Online Degree Program?)</w:t>
      </w:r>
    </w:p>
    <w:p w14:paraId="4F7772F1" w14:textId="77777777" w:rsidR="00F04B46" w:rsidRDefault="00F04B46" w:rsidP="00F04B46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p w14:paraId="34816EBA" w14:textId="77777777" w:rsidR="00F04B46" w:rsidRPr="00784F58" w:rsidRDefault="00F04B46" w:rsidP="00F04B46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626A3C">
        <w:rPr>
          <w:rFonts w:ascii="Arial Narrow" w:hAnsi="Arial Narrow" w:cs="Calibri"/>
          <w:b w:val="0"/>
          <w:bCs w:val="0"/>
          <w:sz w:val="24"/>
          <w:szCs w:val="24"/>
        </w:rPr>
        <w:t>Briefly introduce yourself and your academic background.</w:t>
      </w:r>
    </w:p>
    <w:p w14:paraId="6481B3FA" w14:textId="77777777" w:rsidR="00F04B46" w:rsidRPr="00784F58" w:rsidRDefault="00F04B46" w:rsidP="00F04B46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626A3C">
        <w:rPr>
          <w:rFonts w:ascii="Arial Narrow" w:hAnsi="Arial Narrow" w:cs="Calibri"/>
          <w:b w:val="0"/>
          <w:bCs w:val="0"/>
          <w:sz w:val="24"/>
          <w:szCs w:val="24"/>
        </w:rPr>
        <w:t>Explain why you are interested in studying at Mokpo National University.</w:t>
      </w:r>
    </w:p>
    <w:p w14:paraId="5EE278ED" w14:textId="77777777" w:rsidR="00F04B46" w:rsidRDefault="00F04B46" w:rsidP="00F04B46">
      <w:pPr>
        <w:pStyle w:val="Tablecaption10"/>
        <w:ind w:leftChars="200" w:left="48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  <w:t>Explain</w:t>
      </w:r>
      <w:r w:rsidRPr="00626A3C">
        <w:rPr>
          <w:rFonts w:ascii="Arial Narrow" w:hAnsi="Arial Narrow" w:cs="Calibri"/>
          <w:b w:val="0"/>
          <w:bCs w:val="0"/>
          <w:sz w:val="24"/>
          <w:szCs w:val="24"/>
        </w:rPr>
        <w:t xml:space="preserve"> how </w:t>
      </w:r>
      <w:r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  <w:t xml:space="preserve">our </w:t>
      </w:r>
      <w:r w:rsidRPr="00EF639F">
        <w:rPr>
          <w:rFonts w:ascii="Arial Narrow" w:eastAsiaTheme="minorEastAsia" w:hAnsi="Arial Narrow" w:cs="Calibri" w:hint="eastAsia"/>
          <w:sz w:val="24"/>
          <w:szCs w:val="24"/>
          <w:lang w:eastAsia="ko-KR"/>
        </w:rPr>
        <w:t>MNU</w:t>
      </w:r>
      <w:r w:rsidRPr="00EF639F">
        <w:rPr>
          <w:rFonts w:ascii="Arial Narrow" w:eastAsiaTheme="minorEastAsia" w:hAnsi="Arial Narrow" w:cs="Calibri"/>
          <w:sz w:val="24"/>
          <w:szCs w:val="24"/>
          <w:lang w:eastAsia="ko-KR"/>
        </w:rPr>
        <w:t>’</w:t>
      </w:r>
      <w:r w:rsidRPr="00EF639F">
        <w:rPr>
          <w:rFonts w:ascii="Arial Narrow" w:eastAsiaTheme="minorEastAsia" w:hAnsi="Arial Narrow" w:cs="Calibri" w:hint="eastAsia"/>
          <w:sz w:val="24"/>
          <w:szCs w:val="24"/>
          <w:lang w:eastAsia="ko-KR"/>
        </w:rPr>
        <w:t>s</w:t>
      </w:r>
      <w:r w:rsidRPr="00EF639F">
        <w:rPr>
          <w:rFonts w:ascii="Arial Narrow" w:hAnsi="Arial Narrow" w:cs="Calibri"/>
          <w:sz w:val="24"/>
          <w:szCs w:val="24"/>
        </w:rPr>
        <w:t xml:space="preserve"> Online Degree Program</w:t>
      </w:r>
      <w:r w:rsidRPr="00626A3C">
        <w:rPr>
          <w:rFonts w:ascii="Arial Narrow" w:hAnsi="Arial Narrow" w:cs="Calibri"/>
          <w:b w:val="0"/>
          <w:bCs w:val="0"/>
          <w:sz w:val="24"/>
          <w:szCs w:val="24"/>
        </w:rPr>
        <w:t xml:space="preserve"> fits your personal and career goals.</w:t>
      </w:r>
    </w:p>
    <w:p w14:paraId="314606A6" w14:textId="77777777" w:rsidR="00F04B46" w:rsidRDefault="00F04B46" w:rsidP="00C25151">
      <w:pPr>
        <w:pStyle w:val="Tablecaption10"/>
        <w:contextualSpacing/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85"/>
      </w:tblGrid>
      <w:tr w:rsidR="00F04B46" w:rsidRPr="004B71A8" w14:paraId="15C81EBB" w14:textId="77777777" w:rsidTr="00C25151">
        <w:trPr>
          <w:trHeight w:val="1422"/>
          <w:jc w:val="center"/>
        </w:trPr>
        <w:tc>
          <w:tcPr>
            <w:tcW w:w="95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6679CD05" w14:textId="3C80D434" w:rsidR="00F04B46" w:rsidRPr="00944478" w:rsidRDefault="00944478" w:rsidP="00EB43E0">
            <w:pPr>
              <w:pStyle w:val="Other10"/>
              <w:shd w:val="clear" w:color="auto" w:fill="auto"/>
              <w:spacing w:beforeLines="50" w:before="120"/>
              <w:ind w:leftChars="50" w:left="120" w:rightChars="50" w:right="120"/>
              <w:jc w:val="both"/>
              <w:rPr>
                <w:rFonts w:ascii="Times New Roman" w:eastAsiaTheme="minorEastAsia" w:hAnsi="Times New Roman" w:cs="Times New Roman"/>
                <w:b/>
                <w:bCs/>
                <w:sz w:val="22"/>
                <w:szCs w:val="22"/>
                <w:lang w:eastAsia="ko-KR"/>
              </w:rPr>
            </w:pPr>
            <w:r w:rsidRPr="00944478">
              <w:rPr>
                <w:rFonts w:ascii="Times New Roman" w:eastAsiaTheme="minorEastAsia" w:hAnsi="Times New Roman" w:cs="Times New Roman"/>
                <w:b/>
                <w:bCs/>
                <w:color w:val="3366CC"/>
                <w:sz w:val="22"/>
                <w:szCs w:val="22"/>
                <w:lang w:eastAsia="ko-KR"/>
              </w:rPr>
              <w:t>I am passionate about Korean language and culture, and I aspire to work in an international environment where these skills are valuable. I believe MNU’s Online Degree Program offers a unique opportunity to gain a high-quality education while allowing me to continue my current studies in Indonesia.</w:t>
            </w:r>
          </w:p>
          <w:p w14:paraId="6A13D465" w14:textId="77777777" w:rsidR="00F04B46" w:rsidRPr="004857ED" w:rsidRDefault="00F04B46" w:rsidP="008A18C6">
            <w:pPr>
              <w:pStyle w:val="Other10"/>
              <w:shd w:val="clear" w:color="auto" w:fill="auto"/>
              <w:jc w:val="both"/>
              <w:rPr>
                <w:rFonts w:ascii="Times New Roman" w:eastAsiaTheme="minorEastAsia" w:hAnsi="Times New Roman" w:cs="Times New Roman" w:hint="eastAsia"/>
                <w:sz w:val="22"/>
                <w:szCs w:val="22"/>
                <w:lang w:eastAsia="ko-KR"/>
              </w:rPr>
            </w:pPr>
          </w:p>
        </w:tc>
      </w:tr>
    </w:tbl>
    <w:p w14:paraId="3E921198" w14:textId="77777777" w:rsidR="00F04B46" w:rsidRPr="00C25151" w:rsidRDefault="00F04B46" w:rsidP="00F04B46">
      <w:pPr>
        <w:rPr>
          <w:rFonts w:ascii="Arial Narrow" w:eastAsiaTheme="minorEastAsia" w:hAnsi="Arial Narrow" w:cs="Calibri" w:hint="eastAsia"/>
          <w:lang w:eastAsia="ko-KR"/>
        </w:rPr>
      </w:pPr>
    </w:p>
    <w:p w14:paraId="04B9BFFA" w14:textId="77777777" w:rsidR="00F04B46" w:rsidRDefault="00F04B46" w:rsidP="00F04B46">
      <w:pPr>
        <w:pStyle w:val="Tablecaption10"/>
        <w:shd w:val="clear" w:color="auto" w:fill="auto"/>
        <w:rPr>
          <w:rFonts w:ascii="Arial Narrow" w:eastAsiaTheme="minorEastAsia" w:hAnsi="Arial Narrow" w:cs="Calibri"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sz w:val="28"/>
          <w:szCs w:val="28"/>
          <w:lang w:eastAsia="ko-KR"/>
        </w:rPr>
        <w:t>❸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</w:t>
      </w:r>
      <w:r w:rsidRPr="0093236B">
        <w:rPr>
          <w:rFonts w:ascii="Arial Narrow" w:eastAsiaTheme="minorEastAsia" w:hAnsi="Arial Narrow" w:cs="Calibri"/>
          <w:sz w:val="28"/>
          <w:szCs w:val="28"/>
          <w:lang w:eastAsia="ko-KR"/>
        </w:rPr>
        <w:t>ACADEMIC AND PROFESSIONAL GOALS</w:t>
      </w:r>
    </w:p>
    <w:p w14:paraId="65067F6F" w14:textId="77777777" w:rsidR="00F04B46" w:rsidRDefault="00F04B46" w:rsidP="00F04B46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 w:rsidRPr="00857CC8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(Why do you want to study at MNU’s Online Degree Program?)</w:t>
      </w:r>
    </w:p>
    <w:p w14:paraId="4553A635" w14:textId="77777777" w:rsidR="00F04B46" w:rsidRDefault="00F04B46" w:rsidP="00F04B46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p w14:paraId="351C13C6" w14:textId="77777777" w:rsidR="00F04B46" w:rsidRPr="00784F58" w:rsidRDefault="00F04B46" w:rsidP="00F04B46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8807EE">
        <w:rPr>
          <w:rFonts w:ascii="Arial Narrow" w:hAnsi="Arial Narrow" w:cs="Calibri"/>
          <w:b w:val="0"/>
          <w:bCs w:val="0"/>
          <w:sz w:val="24"/>
          <w:szCs w:val="24"/>
        </w:rPr>
        <w:t>Describe your academic interests and what you hope to learn.</w:t>
      </w:r>
    </w:p>
    <w:p w14:paraId="112F6893" w14:textId="77777777" w:rsidR="00F04B46" w:rsidRPr="00784F58" w:rsidRDefault="00F04B46" w:rsidP="00F04B46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8807EE">
        <w:rPr>
          <w:rFonts w:ascii="Arial Narrow" w:hAnsi="Arial Narrow" w:cs="Calibri"/>
          <w:b w:val="0"/>
          <w:bCs w:val="0"/>
          <w:sz w:val="24"/>
          <w:szCs w:val="24"/>
        </w:rPr>
        <w:t>Discuss your future career aspirations and how this degree will help you achieve them.</w:t>
      </w:r>
    </w:p>
    <w:p w14:paraId="62CB9A7B" w14:textId="77777777" w:rsidR="00F04B46" w:rsidRDefault="00F04B46" w:rsidP="00F04B46">
      <w:pPr>
        <w:pStyle w:val="Tablecaption10"/>
        <w:ind w:leftChars="200" w:left="48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8807EE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Mention any relevant skills, experiences, or achievements.</w:t>
      </w:r>
    </w:p>
    <w:p w14:paraId="55D3F7A9" w14:textId="77777777" w:rsidR="00EB43E0" w:rsidRDefault="00EB43E0" w:rsidP="00AA6086">
      <w:pPr>
        <w:pStyle w:val="Tablecaption10"/>
        <w:contextualSpacing/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85"/>
      </w:tblGrid>
      <w:tr w:rsidR="00EB43E0" w:rsidRPr="004B71A8" w14:paraId="583C1C21" w14:textId="77777777" w:rsidTr="00AA6086">
        <w:trPr>
          <w:trHeight w:val="1325"/>
          <w:jc w:val="center"/>
        </w:trPr>
        <w:tc>
          <w:tcPr>
            <w:tcW w:w="95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3FD0EBFB" w14:textId="3552973D" w:rsidR="00EB43E0" w:rsidRPr="00944478" w:rsidRDefault="00AA6086" w:rsidP="008A18C6">
            <w:pPr>
              <w:pStyle w:val="Other10"/>
              <w:shd w:val="clear" w:color="auto" w:fill="auto"/>
              <w:spacing w:beforeLines="50" w:before="120"/>
              <w:ind w:leftChars="50" w:left="120" w:rightChars="50" w:right="120"/>
              <w:jc w:val="both"/>
              <w:rPr>
                <w:rFonts w:ascii="Times New Roman" w:eastAsiaTheme="minorEastAsia" w:hAnsi="Times New Roman" w:cs="Times New Roman"/>
                <w:b/>
                <w:bCs/>
                <w:sz w:val="22"/>
                <w:szCs w:val="22"/>
                <w:lang w:eastAsia="ko-KR"/>
              </w:rPr>
            </w:pPr>
            <w:r w:rsidRPr="00AA6086">
              <w:rPr>
                <w:rFonts w:ascii="Times New Roman" w:eastAsiaTheme="minorEastAsia" w:hAnsi="Times New Roman" w:cs="Times New Roman"/>
                <w:b/>
                <w:bCs/>
                <w:color w:val="3366CC"/>
                <w:sz w:val="22"/>
                <w:szCs w:val="22"/>
                <w:lang w:eastAsia="ko-KR"/>
              </w:rPr>
              <w:t>My goal is to become a cultural ambassador or a translator between Indonesia and Korea. Through this program, I hope to deepen my understanding of Korean society and language while developing practical skills that will help me build a global career.</w:t>
            </w:r>
          </w:p>
          <w:p w14:paraId="290C4EE9" w14:textId="77777777" w:rsidR="00EB43E0" w:rsidRPr="004857ED" w:rsidRDefault="00EB43E0" w:rsidP="008A18C6">
            <w:pPr>
              <w:pStyle w:val="Other10"/>
              <w:shd w:val="clear" w:color="auto" w:fill="auto"/>
              <w:jc w:val="both"/>
              <w:rPr>
                <w:rFonts w:ascii="Times New Roman" w:eastAsiaTheme="minorEastAsia" w:hAnsi="Times New Roman" w:cs="Times New Roman" w:hint="eastAsia"/>
                <w:sz w:val="22"/>
                <w:szCs w:val="22"/>
                <w:lang w:eastAsia="ko-KR"/>
              </w:rPr>
            </w:pPr>
          </w:p>
        </w:tc>
      </w:tr>
    </w:tbl>
    <w:p w14:paraId="00BA8E55" w14:textId="77777777" w:rsidR="00EB43E0" w:rsidRPr="004B71A8" w:rsidRDefault="00EB43E0" w:rsidP="00F04B46">
      <w:pPr>
        <w:rPr>
          <w:rFonts w:ascii="Arial Narrow" w:eastAsiaTheme="minorEastAsia" w:hAnsi="Arial Narrow" w:cs="Calibri" w:hint="eastAsia"/>
          <w:sz w:val="22"/>
          <w:szCs w:val="22"/>
          <w:lang w:eastAsia="ko-KR"/>
        </w:rPr>
      </w:pPr>
    </w:p>
    <w:p w14:paraId="548C6A96" w14:textId="77777777" w:rsidR="00F04B46" w:rsidRDefault="00F04B46" w:rsidP="00F04B46">
      <w:pPr>
        <w:pStyle w:val="Tablecaption10"/>
        <w:shd w:val="clear" w:color="auto" w:fill="auto"/>
        <w:rPr>
          <w:rFonts w:ascii="Arial Narrow" w:eastAsiaTheme="minorEastAsia" w:hAnsi="Arial Narrow" w:cs="Calibri" w:hint="eastAsia"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sz w:val="28"/>
          <w:szCs w:val="28"/>
          <w:lang w:eastAsia="ko-KR"/>
        </w:rPr>
        <w:t>❹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</w:t>
      </w:r>
      <w:r>
        <w:rPr>
          <w:rFonts w:ascii="Arial Narrow" w:eastAsiaTheme="minorEastAsia" w:hAnsi="Arial Narrow" w:cs="Calibri" w:hint="eastAsia"/>
          <w:sz w:val="28"/>
          <w:szCs w:val="28"/>
          <w:lang w:eastAsia="ko-KR"/>
        </w:rPr>
        <w:t>INTEREST IN KOREA AND KOREAN CULTURE</w:t>
      </w:r>
    </w:p>
    <w:p w14:paraId="29E1DF66" w14:textId="77777777" w:rsidR="00F04B46" w:rsidRDefault="00F04B46" w:rsidP="00F04B46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 w:rsidRPr="00361F5B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(Why are you interested in Korea, and how does this program support your goals?)</w:t>
      </w:r>
    </w:p>
    <w:p w14:paraId="59441CE7" w14:textId="77777777" w:rsidR="00F04B46" w:rsidRDefault="00F04B46" w:rsidP="00F04B46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p w14:paraId="2515A362" w14:textId="77777777" w:rsidR="00F04B46" w:rsidRPr="00784F58" w:rsidRDefault="00F04B46" w:rsidP="00F04B46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040434">
        <w:rPr>
          <w:rFonts w:ascii="Arial Narrow" w:hAnsi="Arial Narrow" w:cs="Calibri"/>
          <w:b w:val="0"/>
          <w:bCs w:val="0"/>
          <w:sz w:val="24"/>
          <w:szCs w:val="24"/>
        </w:rPr>
        <w:t>Explain your interest in Korean language, culture, or industries.</w:t>
      </w:r>
    </w:p>
    <w:p w14:paraId="7F680E24" w14:textId="2833D227" w:rsidR="00AA6086" w:rsidRDefault="00F04B46" w:rsidP="00C25151">
      <w:pPr>
        <w:pStyle w:val="Tablecaption10"/>
        <w:ind w:leftChars="200" w:left="48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040434">
        <w:rPr>
          <w:rFonts w:ascii="Arial Narrow" w:hAnsi="Arial Narrow" w:cs="Calibri"/>
          <w:b w:val="0"/>
          <w:bCs w:val="0"/>
          <w:sz w:val="24"/>
          <w:szCs w:val="24"/>
        </w:rPr>
        <w:t>Mention if you have studied Korean before or taken the TOPIK exam.</w:t>
      </w:r>
    </w:p>
    <w:p w14:paraId="34297680" w14:textId="77777777" w:rsidR="00C25151" w:rsidRPr="00C25151" w:rsidRDefault="00C25151" w:rsidP="00C25151">
      <w:pPr>
        <w:pStyle w:val="Tablecaption10"/>
        <w:ind w:leftChars="200" w:left="480"/>
        <w:contextualSpacing/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85"/>
      </w:tblGrid>
      <w:tr w:rsidR="00AA6086" w:rsidRPr="004B71A8" w14:paraId="3BBED4A6" w14:textId="77777777" w:rsidTr="00C25151">
        <w:trPr>
          <w:trHeight w:val="1142"/>
          <w:jc w:val="center"/>
        </w:trPr>
        <w:tc>
          <w:tcPr>
            <w:tcW w:w="95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785A5013" w14:textId="6FC4CE0B" w:rsidR="00AA6086" w:rsidRPr="004857ED" w:rsidRDefault="00C25151" w:rsidP="00C25151">
            <w:pPr>
              <w:pStyle w:val="Other10"/>
              <w:shd w:val="clear" w:color="auto" w:fill="auto"/>
              <w:spacing w:beforeLines="50" w:before="120"/>
              <w:ind w:leftChars="50" w:left="120" w:rightChars="50" w:right="120"/>
              <w:jc w:val="both"/>
              <w:rPr>
                <w:rFonts w:ascii="Times New Roman" w:eastAsiaTheme="minorEastAsia" w:hAnsi="Times New Roman" w:cs="Times New Roman" w:hint="eastAsia"/>
                <w:sz w:val="22"/>
                <w:szCs w:val="22"/>
                <w:lang w:eastAsia="ko-KR"/>
              </w:rPr>
            </w:pPr>
            <w:r w:rsidRPr="00C25151">
              <w:rPr>
                <w:rFonts w:ascii="Times New Roman" w:eastAsiaTheme="minorEastAsia" w:hAnsi="Times New Roman" w:cs="Times New Roman"/>
                <w:b/>
                <w:bCs/>
                <w:color w:val="3366CC"/>
                <w:sz w:val="22"/>
                <w:szCs w:val="22"/>
                <w:lang w:eastAsia="ko-KR"/>
              </w:rPr>
              <w:t>I have been interested in Korea since high school and have studied the Korean language independently. I have also taken the TOPIK exam and achieved Level 3. I hope to improve my language skills further and gain a deeper understanding of Korean history and business culture.</w:t>
            </w:r>
          </w:p>
        </w:tc>
      </w:tr>
    </w:tbl>
    <w:p w14:paraId="34E31220" w14:textId="77777777" w:rsidR="00F04B46" w:rsidRPr="00AA6086" w:rsidRDefault="00F04B46" w:rsidP="00F04B46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p w14:paraId="0292419D" w14:textId="77777777" w:rsidR="00F04B46" w:rsidRDefault="00F04B46" w:rsidP="00F04B46">
      <w:pPr>
        <w:rPr>
          <w:rFonts w:ascii="Arial Narrow" w:eastAsiaTheme="minorEastAsia" w:hAnsi="Arial Narrow" w:cs="Calibri"/>
          <w:sz w:val="12"/>
          <w:szCs w:val="12"/>
          <w:lang w:eastAsia="ko-KR"/>
        </w:rPr>
      </w:pPr>
    </w:p>
    <w:p w14:paraId="3FEBCD8C" w14:textId="77777777" w:rsidR="00F04B46" w:rsidRDefault="00F04B46" w:rsidP="00F04B46">
      <w:pPr>
        <w:pStyle w:val="Tablecaption10"/>
        <w:shd w:val="clear" w:color="auto" w:fill="auto"/>
        <w:rPr>
          <w:rFonts w:ascii="Arial Narrow" w:eastAsiaTheme="minorEastAsia" w:hAnsi="Arial Narrow" w:cs="Calibri" w:hint="eastAsia"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sz w:val="28"/>
          <w:szCs w:val="28"/>
          <w:lang w:eastAsia="ko-KR"/>
        </w:rPr>
        <w:t>❺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</w:t>
      </w:r>
      <w:r w:rsidRPr="00CC37CD">
        <w:rPr>
          <w:rFonts w:ascii="Arial Narrow" w:eastAsiaTheme="minorEastAsia" w:hAnsi="Arial Narrow" w:cs="Calibri"/>
          <w:sz w:val="28"/>
          <w:szCs w:val="28"/>
          <w:lang w:eastAsia="ko-KR"/>
        </w:rPr>
        <w:t>COMMITMENT TO ONLINE LEARNING</w:t>
      </w:r>
    </w:p>
    <w:p w14:paraId="54393F77" w14:textId="77777777" w:rsidR="00F04B46" w:rsidRDefault="00F04B46" w:rsidP="00F04B46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</w:pPr>
      <w:r w:rsidRPr="00361F5B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(</w:t>
      </w:r>
      <w:r w:rsidRPr="00875981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How will you manage your studies in an online environment?</w:t>
      </w:r>
      <w:r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  <w:t>)</w:t>
      </w:r>
    </w:p>
    <w:p w14:paraId="33448D46" w14:textId="77777777" w:rsidR="00F04B46" w:rsidRDefault="00F04B46" w:rsidP="00F04B46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p w14:paraId="67EC967C" w14:textId="77777777" w:rsidR="00F04B46" w:rsidRPr="00784F58" w:rsidRDefault="00F04B46" w:rsidP="00F04B46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8638FB">
        <w:rPr>
          <w:rFonts w:ascii="Arial Narrow" w:hAnsi="Arial Narrow" w:cs="Calibri"/>
          <w:b w:val="0"/>
          <w:bCs w:val="0"/>
          <w:sz w:val="24"/>
          <w:szCs w:val="24"/>
        </w:rPr>
        <w:t>Describe your study habits and how you plan to stay motivated.</w:t>
      </w:r>
    </w:p>
    <w:p w14:paraId="7A560E00" w14:textId="77777777" w:rsidR="00F04B46" w:rsidRDefault="00F04B46" w:rsidP="00F04B46">
      <w:pPr>
        <w:pStyle w:val="Tablecaption10"/>
        <w:ind w:leftChars="200" w:left="48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8638FB">
        <w:rPr>
          <w:rFonts w:ascii="Arial Narrow" w:hAnsi="Arial Narrow" w:cs="Calibri"/>
          <w:b w:val="0"/>
          <w:bCs w:val="0"/>
          <w:sz w:val="24"/>
          <w:szCs w:val="24"/>
        </w:rPr>
        <w:t>Highlight any experience with online learning or self-study.</w:t>
      </w:r>
    </w:p>
    <w:p w14:paraId="0E265370" w14:textId="77777777" w:rsidR="00F04B46" w:rsidRDefault="00F04B46" w:rsidP="00F04B46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85"/>
      </w:tblGrid>
      <w:tr w:rsidR="00C25151" w:rsidRPr="004B71A8" w14:paraId="5738E23D" w14:textId="77777777" w:rsidTr="008A18C6">
        <w:trPr>
          <w:trHeight w:val="1325"/>
          <w:jc w:val="center"/>
        </w:trPr>
        <w:tc>
          <w:tcPr>
            <w:tcW w:w="95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234633AB" w14:textId="5736FAE1" w:rsidR="00C25151" w:rsidRPr="004857ED" w:rsidRDefault="005C286E" w:rsidP="005C286E">
            <w:pPr>
              <w:pStyle w:val="Other10"/>
              <w:shd w:val="clear" w:color="auto" w:fill="auto"/>
              <w:spacing w:beforeLines="50" w:before="120"/>
              <w:ind w:leftChars="50" w:left="120" w:rightChars="50" w:right="120"/>
              <w:jc w:val="both"/>
              <w:rPr>
                <w:rFonts w:ascii="Times New Roman" w:eastAsiaTheme="minorEastAsia" w:hAnsi="Times New Roman" w:cs="Times New Roman" w:hint="eastAsia"/>
                <w:sz w:val="22"/>
                <w:szCs w:val="22"/>
                <w:lang w:eastAsia="ko-KR"/>
              </w:rPr>
            </w:pPr>
            <w:r w:rsidRPr="005C286E">
              <w:rPr>
                <w:rFonts w:ascii="Times New Roman" w:eastAsiaTheme="minorEastAsia" w:hAnsi="Times New Roman" w:cs="Times New Roman"/>
                <w:b/>
                <w:bCs/>
                <w:color w:val="3366CC"/>
                <w:sz w:val="22"/>
                <w:szCs w:val="22"/>
                <w:lang w:eastAsia="ko-KR"/>
              </w:rPr>
              <w:t>I have experience with online courses and am confident in my ability to stay disciplined and manage my study schedule. I plan to dedicate specific hours each day to my coursework and actively participate in online discussions.</w:t>
            </w:r>
          </w:p>
        </w:tc>
      </w:tr>
    </w:tbl>
    <w:p w14:paraId="6F5B9899" w14:textId="77777777" w:rsidR="00F04B46" w:rsidRPr="00C25151" w:rsidRDefault="00F04B46" w:rsidP="00F04B46">
      <w:pPr>
        <w:rPr>
          <w:rFonts w:ascii="Arial Narrow" w:eastAsiaTheme="minorEastAsia" w:hAnsi="Arial Narrow" w:cs="Calibri" w:hint="eastAsia"/>
          <w:sz w:val="22"/>
          <w:szCs w:val="22"/>
          <w:lang w:eastAsia="ko-KR"/>
        </w:rPr>
      </w:pPr>
    </w:p>
    <w:p w14:paraId="27FA062B" w14:textId="77777777" w:rsidR="00F04B46" w:rsidRDefault="00F04B46" w:rsidP="00F04B46">
      <w:pPr>
        <w:pStyle w:val="Tablecaption10"/>
        <w:shd w:val="clear" w:color="auto" w:fill="auto"/>
        <w:rPr>
          <w:rFonts w:ascii="Arial Narrow" w:eastAsiaTheme="minorEastAsia" w:hAnsi="Arial Narrow" w:cs="Calibri" w:hint="eastAsia"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sz w:val="28"/>
          <w:szCs w:val="28"/>
          <w:lang w:eastAsia="ko-KR"/>
        </w:rPr>
        <w:t>❻</w:t>
      </w:r>
      <w:r w:rsidRPr="00857CC8">
        <w:rPr>
          <w:rFonts w:ascii="Arial Narrow" w:eastAsiaTheme="minorEastAsia" w:hAnsi="Arial Narrow" w:cs="Calibri"/>
          <w:sz w:val="28"/>
          <w:szCs w:val="28"/>
          <w:lang w:eastAsia="ko-KR"/>
        </w:rPr>
        <w:t xml:space="preserve"> </w:t>
      </w:r>
      <w:r w:rsidRPr="00A62A7E">
        <w:rPr>
          <w:rFonts w:ascii="Arial Narrow" w:eastAsiaTheme="minorEastAsia" w:hAnsi="Arial Narrow" w:cs="Calibri"/>
          <w:sz w:val="28"/>
          <w:szCs w:val="28"/>
          <w:lang w:eastAsia="ko-KR"/>
        </w:rPr>
        <w:t>CONCLUSION</w:t>
      </w:r>
    </w:p>
    <w:p w14:paraId="3DCB5858" w14:textId="77777777" w:rsidR="00F04B46" w:rsidRDefault="00F04B46" w:rsidP="00F04B46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 w:hint="eastAsia"/>
          <w:b w:val="0"/>
          <w:bCs w:val="0"/>
          <w:sz w:val="24"/>
          <w:szCs w:val="24"/>
          <w:lang w:eastAsia="ko-KR"/>
        </w:rPr>
      </w:pPr>
      <w:r w:rsidRPr="00361F5B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(</w:t>
      </w:r>
      <w:r w:rsidRPr="00A37F94"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  <w:t>Why should MNU select you as a student?)</w:t>
      </w:r>
    </w:p>
    <w:p w14:paraId="3D08EEB4" w14:textId="77777777" w:rsidR="00F04B46" w:rsidRDefault="00F04B46" w:rsidP="00F04B46">
      <w:pPr>
        <w:pStyle w:val="Tablecaption10"/>
        <w:shd w:val="clear" w:color="auto" w:fill="auto"/>
        <w:ind w:leftChars="150" w:left="360"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</w:p>
    <w:p w14:paraId="1ABA34DA" w14:textId="77777777" w:rsidR="00F04B46" w:rsidRPr="00784F58" w:rsidRDefault="00F04B46" w:rsidP="00F04B46">
      <w:pPr>
        <w:pStyle w:val="Tablecaption10"/>
        <w:ind w:leftChars="200" w:left="480"/>
        <w:contextualSpacing/>
        <w:rPr>
          <w:rFonts w:ascii="Arial Narrow" w:hAnsi="Arial Narrow" w:cs="Calibri"/>
          <w:b w:val="0"/>
          <w:bCs w:val="0"/>
          <w:sz w:val="24"/>
          <w:szCs w:val="24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345DA2">
        <w:rPr>
          <w:rFonts w:ascii="Arial Narrow" w:hAnsi="Arial Narrow" w:cs="Calibri"/>
          <w:b w:val="0"/>
          <w:bCs w:val="0"/>
          <w:sz w:val="24"/>
          <w:szCs w:val="24"/>
        </w:rPr>
        <w:t>Summarize your motivation and enthusiasm.</w:t>
      </w:r>
    </w:p>
    <w:p w14:paraId="748A5147" w14:textId="77777777" w:rsidR="00F04B46" w:rsidRDefault="00F04B46" w:rsidP="00F04B46">
      <w:pPr>
        <w:pStyle w:val="Tablecaption10"/>
        <w:ind w:leftChars="200" w:left="480"/>
        <w:contextualSpacing/>
        <w:rPr>
          <w:rFonts w:ascii="Arial Narrow" w:eastAsiaTheme="minorEastAsia" w:hAnsi="Arial Narrow" w:cs="Calibri"/>
          <w:b w:val="0"/>
          <w:bCs w:val="0"/>
          <w:sz w:val="24"/>
          <w:szCs w:val="24"/>
          <w:lang w:eastAsia="ko-KR"/>
        </w:rPr>
      </w:pPr>
      <w:r>
        <w:rPr>
          <w:rFonts w:ascii="Arial Narrow" w:eastAsia="KoPubWorld바탕체_Pro Bold" w:hAnsi="Arial Narrow" w:cs="KoPubWorld바탕체_Pro Bold"/>
          <w:b w:val="0"/>
          <w:bCs w:val="0"/>
          <w:sz w:val="24"/>
          <w:szCs w:val="24"/>
        </w:rPr>
        <w:t>●</w:t>
      </w:r>
      <w:r>
        <w:rPr>
          <w:rFonts w:ascii="Arial Narrow" w:eastAsia="KoPubWorld바탕체_Pro Bold" w:hAnsi="Arial Narrow" w:cs="KoPubWorld바탕체_Pro Bold" w:hint="eastAsia"/>
          <w:b w:val="0"/>
          <w:bCs w:val="0"/>
          <w:sz w:val="24"/>
          <w:szCs w:val="24"/>
          <w:lang w:eastAsia="ko-KR"/>
        </w:rPr>
        <w:t xml:space="preserve"> </w:t>
      </w:r>
      <w:r w:rsidRPr="00345DA2">
        <w:rPr>
          <w:rFonts w:ascii="Arial Narrow" w:hAnsi="Arial Narrow" w:cs="Calibri"/>
          <w:b w:val="0"/>
          <w:bCs w:val="0"/>
          <w:sz w:val="24"/>
          <w:szCs w:val="24"/>
        </w:rPr>
        <w:t>Express your commitment to academic success at MNU.</w:t>
      </w:r>
    </w:p>
    <w:p w14:paraId="505723E8" w14:textId="77777777" w:rsidR="00F04B46" w:rsidRDefault="00F04B46" w:rsidP="00F04B46">
      <w:pPr>
        <w:rPr>
          <w:rFonts w:ascii="Arial Narrow" w:eastAsiaTheme="minorEastAsia" w:hAnsi="Arial Narrow" w:cs="Calibri"/>
          <w:sz w:val="22"/>
          <w:szCs w:val="22"/>
          <w:lang w:eastAsia="ko-KR"/>
        </w:rPr>
      </w:pP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85"/>
      </w:tblGrid>
      <w:tr w:rsidR="00C25151" w:rsidRPr="004B71A8" w14:paraId="2343591C" w14:textId="77777777" w:rsidTr="008A18C6">
        <w:trPr>
          <w:trHeight w:val="1325"/>
          <w:jc w:val="center"/>
        </w:trPr>
        <w:tc>
          <w:tcPr>
            <w:tcW w:w="95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5168243F" w14:textId="72DFDF34" w:rsidR="00C25151" w:rsidRPr="004857ED" w:rsidRDefault="00036581" w:rsidP="00036581">
            <w:pPr>
              <w:pStyle w:val="Other10"/>
              <w:shd w:val="clear" w:color="auto" w:fill="auto"/>
              <w:spacing w:beforeLines="50" w:before="120"/>
              <w:ind w:leftChars="50" w:left="120" w:rightChars="50" w:right="120"/>
              <w:jc w:val="both"/>
              <w:rPr>
                <w:rFonts w:ascii="Times New Roman" w:eastAsiaTheme="minorEastAsia" w:hAnsi="Times New Roman" w:cs="Times New Roman" w:hint="eastAsia"/>
                <w:sz w:val="22"/>
                <w:szCs w:val="22"/>
                <w:lang w:eastAsia="ko-KR"/>
              </w:rPr>
            </w:pPr>
            <w:r w:rsidRPr="00036581">
              <w:rPr>
                <w:rFonts w:ascii="Times New Roman" w:eastAsiaTheme="minorEastAsia" w:hAnsi="Times New Roman" w:cs="Times New Roman"/>
                <w:b/>
                <w:bCs/>
                <w:color w:val="3366CC"/>
                <w:sz w:val="22"/>
                <w:szCs w:val="22"/>
                <w:lang w:eastAsia="ko-KR"/>
              </w:rPr>
              <w:t>I am excited about the opportunity to study at MNU and am committed to making the most of this program. I look forward to contributing to the university’s international community and using my education to build strong ties between Korea and Indonesia.</w:t>
            </w:r>
          </w:p>
        </w:tc>
      </w:tr>
    </w:tbl>
    <w:p w14:paraId="3A095CEA" w14:textId="77777777" w:rsidR="00F04B46" w:rsidRPr="00C25151" w:rsidRDefault="00F04B46" w:rsidP="00F04B46">
      <w:pPr>
        <w:rPr>
          <w:rFonts w:ascii="Arial Narrow" w:eastAsiaTheme="minorEastAsia" w:hAnsi="Arial Narrow" w:cs="Calibri"/>
          <w:b/>
          <w:bCs/>
          <w:sz w:val="22"/>
          <w:szCs w:val="22"/>
          <w:lang w:eastAsia="ko-KR"/>
        </w:rPr>
      </w:pPr>
    </w:p>
    <w:sectPr w:rsidR="00F04B46" w:rsidRPr="00C25151" w:rsidSect="001A33A1">
      <w:pgSz w:w="11900" w:h="16840"/>
      <w:pgMar w:top="567" w:right="1134" w:bottom="567" w:left="1134" w:header="981" w:footer="839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BCA148" w14:textId="77777777" w:rsidR="00A351D1" w:rsidRDefault="00A351D1">
      <w:r>
        <w:separator/>
      </w:r>
    </w:p>
  </w:endnote>
  <w:endnote w:type="continuationSeparator" w:id="0">
    <w:p w14:paraId="4FA76924" w14:textId="77777777" w:rsidR="00A351D1" w:rsidRDefault="00A35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KoPubWorld바탕체_Pro Bold">
    <w:panose1 w:val="00000800000000000000"/>
    <w:charset w:val="81"/>
    <w:family w:val="modern"/>
    <w:notTrueType/>
    <w:pitch w:val="variable"/>
    <w:sig w:usb0="B000AABF" w:usb1="79D7FCFB" w:usb2="00000010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4D1149" w14:textId="77777777" w:rsidR="00A351D1" w:rsidRDefault="00A351D1"/>
  </w:footnote>
  <w:footnote w:type="continuationSeparator" w:id="0">
    <w:p w14:paraId="2110580E" w14:textId="77777777" w:rsidR="00A351D1" w:rsidRDefault="00A351D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4157211"/>
    <w:multiLevelType w:val="multilevel"/>
    <w:tmpl w:val="86D62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2039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800"/>
  <w:drawingGridHorizontalSpacing w:val="181"/>
  <w:drawingGridVerticalSpacing w:val="181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3NDS3MDMzNbY0MTNS0lEKTi0uzszPAykwrQUAheynrywAAAA="/>
  </w:docVars>
  <w:rsids>
    <w:rsidRoot w:val="00CF10F3"/>
    <w:rsid w:val="00036581"/>
    <w:rsid w:val="00037806"/>
    <w:rsid w:val="00040434"/>
    <w:rsid w:val="00052A0A"/>
    <w:rsid w:val="000A56C0"/>
    <w:rsid w:val="000E5BB1"/>
    <w:rsid w:val="000F3051"/>
    <w:rsid w:val="00162AAD"/>
    <w:rsid w:val="001653A8"/>
    <w:rsid w:val="00182C94"/>
    <w:rsid w:val="001A33A1"/>
    <w:rsid w:val="001A5CE3"/>
    <w:rsid w:val="001B0786"/>
    <w:rsid w:val="001B3417"/>
    <w:rsid w:val="001D7731"/>
    <w:rsid w:val="002164AB"/>
    <w:rsid w:val="002E0B57"/>
    <w:rsid w:val="0030178E"/>
    <w:rsid w:val="00316BC0"/>
    <w:rsid w:val="00345DA2"/>
    <w:rsid w:val="00361F5B"/>
    <w:rsid w:val="003B767B"/>
    <w:rsid w:val="003E72A0"/>
    <w:rsid w:val="004211A7"/>
    <w:rsid w:val="0043133A"/>
    <w:rsid w:val="00450C4A"/>
    <w:rsid w:val="00473A04"/>
    <w:rsid w:val="004857ED"/>
    <w:rsid w:val="004B71A8"/>
    <w:rsid w:val="00514A0F"/>
    <w:rsid w:val="00552414"/>
    <w:rsid w:val="00593602"/>
    <w:rsid w:val="005B0036"/>
    <w:rsid w:val="005C286E"/>
    <w:rsid w:val="005E31A3"/>
    <w:rsid w:val="005F0E37"/>
    <w:rsid w:val="00602922"/>
    <w:rsid w:val="0061569D"/>
    <w:rsid w:val="00626A3C"/>
    <w:rsid w:val="00647554"/>
    <w:rsid w:val="00677E53"/>
    <w:rsid w:val="0069588E"/>
    <w:rsid w:val="006B1684"/>
    <w:rsid w:val="006B60F0"/>
    <w:rsid w:val="006E2E6B"/>
    <w:rsid w:val="006F6A64"/>
    <w:rsid w:val="00703E3E"/>
    <w:rsid w:val="0072633F"/>
    <w:rsid w:val="00784F58"/>
    <w:rsid w:val="007D7CA7"/>
    <w:rsid w:val="007E4C06"/>
    <w:rsid w:val="007E6352"/>
    <w:rsid w:val="008126B1"/>
    <w:rsid w:val="00840BDE"/>
    <w:rsid w:val="00857CC8"/>
    <w:rsid w:val="008638FB"/>
    <w:rsid w:val="00875981"/>
    <w:rsid w:val="008807EE"/>
    <w:rsid w:val="00917BC5"/>
    <w:rsid w:val="00921DE9"/>
    <w:rsid w:val="0093236B"/>
    <w:rsid w:val="00943139"/>
    <w:rsid w:val="00944478"/>
    <w:rsid w:val="0096589F"/>
    <w:rsid w:val="009D79C4"/>
    <w:rsid w:val="009E54B9"/>
    <w:rsid w:val="009F150D"/>
    <w:rsid w:val="00A351D1"/>
    <w:rsid w:val="00A37F94"/>
    <w:rsid w:val="00A405C8"/>
    <w:rsid w:val="00A42A35"/>
    <w:rsid w:val="00A62A7E"/>
    <w:rsid w:val="00AA6086"/>
    <w:rsid w:val="00AC4A7B"/>
    <w:rsid w:val="00AF20D8"/>
    <w:rsid w:val="00B06543"/>
    <w:rsid w:val="00B0699A"/>
    <w:rsid w:val="00B11E67"/>
    <w:rsid w:val="00B80BF2"/>
    <w:rsid w:val="00B81831"/>
    <w:rsid w:val="00C12E54"/>
    <w:rsid w:val="00C25151"/>
    <w:rsid w:val="00C8216B"/>
    <w:rsid w:val="00CC37CD"/>
    <w:rsid w:val="00CE14DA"/>
    <w:rsid w:val="00CF10F3"/>
    <w:rsid w:val="00D56F83"/>
    <w:rsid w:val="00D64086"/>
    <w:rsid w:val="00D71C2A"/>
    <w:rsid w:val="00D97A9A"/>
    <w:rsid w:val="00DB6D6B"/>
    <w:rsid w:val="00DC3EAD"/>
    <w:rsid w:val="00DE0F31"/>
    <w:rsid w:val="00E34F42"/>
    <w:rsid w:val="00E57C48"/>
    <w:rsid w:val="00EB43E0"/>
    <w:rsid w:val="00EC0453"/>
    <w:rsid w:val="00EC5ACC"/>
    <w:rsid w:val="00EC7C86"/>
    <w:rsid w:val="00ED0719"/>
    <w:rsid w:val="00EE6337"/>
    <w:rsid w:val="00EF639F"/>
    <w:rsid w:val="00F04B46"/>
    <w:rsid w:val="00F054C2"/>
    <w:rsid w:val="00F938B9"/>
    <w:rsid w:val="00FB292B"/>
    <w:rsid w:val="00FC2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D281F3"/>
  <w15:docId w15:val="{AFE9619A-5B4B-491F-BDB9-701E0F144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1">
    <w:name w:val="Heading #1|1_"/>
    <w:basedOn w:val="DefaultParagraphFont"/>
    <w:link w:val="Heading110"/>
    <w:rPr>
      <w:rFonts w:ascii="Modern No. 20" w:eastAsia="Modern No. 20" w:hAnsi="Modern No. 20" w:cs="Modern No. 20"/>
      <w:b/>
      <w:bCs/>
      <w:i w:val="0"/>
      <w:iCs w:val="0"/>
      <w:smallCaps w:val="0"/>
      <w:strike w:val="0"/>
      <w:sz w:val="40"/>
      <w:szCs w:val="40"/>
      <w:u w:val="none"/>
    </w:rPr>
  </w:style>
  <w:style w:type="character" w:customStyle="1" w:styleId="Other1">
    <w:name w:val="Other|1_"/>
    <w:basedOn w:val="DefaultParagraphFont"/>
    <w:link w:val="Other10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Tablecaption1">
    <w:name w:val="Table caption|1_"/>
    <w:basedOn w:val="DefaultParagraphFont"/>
    <w:link w:val="Tablecaption10"/>
    <w:rPr>
      <w:rFonts w:ascii="Bookman Old Style" w:eastAsia="Bookman Old Style" w:hAnsi="Bookman Old Style" w:cs="Bookman Old Style"/>
      <w:b/>
      <w:bCs/>
      <w:i w:val="0"/>
      <w:iCs w:val="0"/>
      <w:smallCaps w:val="0"/>
      <w:strike w:val="0"/>
      <w:sz w:val="20"/>
      <w:szCs w:val="20"/>
      <w:u w:val="none"/>
    </w:rPr>
  </w:style>
  <w:style w:type="paragraph" w:customStyle="1" w:styleId="Heading110">
    <w:name w:val="Heading #1|1"/>
    <w:basedOn w:val="Normal"/>
    <w:link w:val="Heading11"/>
    <w:pPr>
      <w:shd w:val="clear" w:color="auto" w:fill="FFFFFF"/>
      <w:spacing w:after="340"/>
      <w:jc w:val="center"/>
      <w:outlineLvl w:val="0"/>
    </w:pPr>
    <w:rPr>
      <w:rFonts w:ascii="Modern No. 20" w:eastAsia="Modern No. 20" w:hAnsi="Modern No. 20" w:cs="Modern No. 20"/>
      <w:b/>
      <w:bCs/>
      <w:sz w:val="40"/>
      <w:szCs w:val="40"/>
    </w:rPr>
  </w:style>
  <w:style w:type="paragraph" w:customStyle="1" w:styleId="Other10">
    <w:name w:val="Other|1"/>
    <w:basedOn w:val="Normal"/>
    <w:link w:val="Other1"/>
    <w:pPr>
      <w:shd w:val="clear" w:color="auto" w:fill="FFFFFF"/>
      <w:jc w:val="center"/>
    </w:pPr>
    <w:rPr>
      <w:rFonts w:ascii="Bookman Old Style" w:eastAsia="Bookman Old Style" w:hAnsi="Bookman Old Style" w:cs="Bookman Old Style"/>
      <w:sz w:val="20"/>
      <w:szCs w:val="20"/>
    </w:rPr>
  </w:style>
  <w:style w:type="paragraph" w:customStyle="1" w:styleId="Tablecaption10">
    <w:name w:val="Table caption|1"/>
    <w:basedOn w:val="Normal"/>
    <w:link w:val="Tablecaption1"/>
    <w:pPr>
      <w:shd w:val="clear" w:color="auto" w:fill="FFFFFF"/>
    </w:pPr>
    <w:rPr>
      <w:rFonts w:ascii="Bookman Old Style" w:eastAsia="Bookman Old Style" w:hAnsi="Bookman Old Style" w:cs="Bookman Old Style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917B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1684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B1684"/>
    <w:rPr>
      <w:rFonts w:eastAsia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B1684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B1684"/>
    <w:rPr>
      <w:rFonts w:eastAsia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718</Words>
  <Characters>40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hee Cheri Lee</dc:creator>
  <cp:keywords/>
  <cp:lastModifiedBy>Cheri Lee</cp:lastModifiedBy>
  <cp:revision>48</cp:revision>
  <cp:lastPrinted>2025-02-19T00:40:00Z</cp:lastPrinted>
  <dcterms:created xsi:type="dcterms:W3CDTF">2025-02-18T07:59:00Z</dcterms:created>
  <dcterms:modified xsi:type="dcterms:W3CDTF">2025-02-19T00:41:00Z</dcterms:modified>
</cp:coreProperties>
</file>